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BF1" w:rsidRPr="00224F7B" w:rsidRDefault="00B76BF1" w:rsidP="00B76BF1">
      <w:pPr>
        <w:pStyle w:val="BodyText"/>
        <w:jc w:val="center"/>
        <w:rPr>
          <w:rFonts w:ascii="Verdana" w:hAnsi="Verdana" w:cs="Tahoma"/>
          <w:b w:val="0"/>
          <w:iCs/>
          <w:sz w:val="28"/>
          <w:szCs w:val="28"/>
        </w:rPr>
      </w:pPr>
      <w:r>
        <w:rPr>
          <w:rFonts w:ascii="Verdana" w:hAnsi="Verdana" w:cs="Tahoma"/>
          <w:b w:val="0"/>
          <w:iCs/>
          <w:sz w:val="28"/>
          <w:szCs w:val="28"/>
        </w:rPr>
        <w:t>COE 212</w:t>
      </w:r>
    </w:p>
    <w:p w:rsidR="00B76BF1" w:rsidRDefault="00B76BF1" w:rsidP="00B76BF1">
      <w:pPr>
        <w:pStyle w:val="BodyText"/>
        <w:jc w:val="center"/>
        <w:rPr>
          <w:rFonts w:ascii="Verdana" w:hAnsi="Verdana" w:cs="Tahoma"/>
          <w:b w:val="0"/>
          <w:iCs/>
          <w:sz w:val="28"/>
          <w:szCs w:val="28"/>
        </w:rPr>
      </w:pPr>
      <w:r>
        <w:rPr>
          <w:rFonts w:ascii="Verdana" w:hAnsi="Verdana" w:cs="Tahoma"/>
          <w:b w:val="0"/>
          <w:iCs/>
          <w:sz w:val="28"/>
          <w:szCs w:val="28"/>
        </w:rPr>
        <w:t>Engineering Programming</w:t>
      </w:r>
    </w:p>
    <w:p w:rsidR="00B76BF1" w:rsidRDefault="00B76BF1" w:rsidP="00B76BF1">
      <w:pPr>
        <w:pStyle w:val="BodyText"/>
        <w:jc w:val="center"/>
        <w:rPr>
          <w:rFonts w:ascii="Verdana" w:hAnsi="Verdana" w:cs="Tahoma"/>
          <w:sz w:val="16"/>
        </w:rPr>
      </w:pPr>
    </w:p>
    <w:p w:rsidR="00B76BF1" w:rsidRDefault="00746F4F" w:rsidP="00B76BF1">
      <w:pPr>
        <w:pStyle w:val="BodyText"/>
        <w:jc w:val="center"/>
        <w:rPr>
          <w:rFonts w:ascii="Verdana" w:hAnsi="Verdana" w:cs="Tahoma"/>
          <w:b w:val="0"/>
          <w:bCs w:val="0"/>
        </w:rPr>
      </w:pPr>
      <w:r>
        <w:rPr>
          <w:rFonts w:ascii="Verdana" w:hAnsi="Verdana" w:cs="Tahoma"/>
          <w:b w:val="0"/>
          <w:bCs w:val="0"/>
        </w:rPr>
        <w:t>Summer 2018</w:t>
      </w:r>
    </w:p>
    <w:p w:rsidR="00B76BF1" w:rsidRDefault="00B76BF1" w:rsidP="00B76BF1">
      <w:pPr>
        <w:pStyle w:val="BodyText"/>
        <w:jc w:val="center"/>
        <w:rPr>
          <w:rFonts w:ascii="Verdana" w:hAnsi="Verdana" w:cs="Tahoma"/>
          <w:b w:val="0"/>
          <w:bCs w:val="0"/>
          <w:i/>
          <w:iCs/>
          <w:sz w:val="16"/>
        </w:rPr>
      </w:pPr>
      <w:r>
        <w:rPr>
          <w:rFonts w:ascii="Verdana" w:hAnsi="Verdana" w:cs="Tahoma"/>
          <w:b w:val="0"/>
          <w:bCs w:val="0"/>
          <w:i/>
          <w:iCs/>
          <w:sz w:val="16"/>
        </w:rPr>
        <w:t>W. FAWAZ</w:t>
      </w:r>
    </w:p>
    <w:p w:rsidR="00B76BF1" w:rsidRDefault="00B76BF1" w:rsidP="00B76BF1">
      <w:pPr>
        <w:pStyle w:val="BodyText"/>
        <w:jc w:val="center"/>
        <w:rPr>
          <w:rFonts w:ascii="Verdana" w:hAnsi="Verdana" w:cs="Tahoma"/>
          <w:i/>
          <w:iCs/>
          <w:sz w:val="16"/>
        </w:rPr>
      </w:pPr>
    </w:p>
    <w:p w:rsidR="00B76BF1" w:rsidRPr="00224F7B" w:rsidRDefault="00B76BF1" w:rsidP="00B76BF1">
      <w:pPr>
        <w:pStyle w:val="BodyText"/>
        <w:jc w:val="center"/>
        <w:rPr>
          <w:rFonts w:ascii="Verdana" w:hAnsi="Verdana"/>
          <w:b w:val="0"/>
          <w:iCs/>
        </w:rPr>
      </w:pPr>
      <w:r>
        <w:rPr>
          <w:rFonts w:ascii="Verdana" w:hAnsi="Verdana"/>
          <w:b w:val="0"/>
          <w:iCs/>
        </w:rPr>
        <w:t>Quiz</w:t>
      </w:r>
      <w:r w:rsidRPr="00224F7B">
        <w:rPr>
          <w:rFonts w:ascii="Verdana" w:hAnsi="Verdana"/>
          <w:b w:val="0"/>
          <w:iCs/>
        </w:rPr>
        <w:t xml:space="preserve"> I</w:t>
      </w:r>
      <w:r w:rsidR="00723D51">
        <w:rPr>
          <w:rFonts w:ascii="Verdana" w:hAnsi="Verdana"/>
          <w:b w:val="0"/>
          <w:iCs/>
        </w:rPr>
        <w:t>I</w:t>
      </w:r>
      <w:r w:rsidR="00B8015A">
        <w:rPr>
          <w:rFonts w:ascii="Verdana" w:hAnsi="Verdana"/>
          <w:b w:val="0"/>
          <w:iCs/>
        </w:rPr>
        <w:t>I</w:t>
      </w:r>
    </w:p>
    <w:p w:rsidR="0086023B" w:rsidRDefault="0054602D" w:rsidP="0086023B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Problem I</w:t>
      </w:r>
    </w:p>
    <w:p w:rsidR="00770770" w:rsidRDefault="00770770" w:rsidP="0086023B">
      <w:pPr>
        <w:rPr>
          <w:b/>
        </w:rPr>
      </w:pPr>
    </w:p>
    <w:p w:rsidR="0049593C" w:rsidRDefault="003A2C6C" w:rsidP="004D0E21">
      <w:pPr>
        <w:numPr>
          <w:ilvl w:val="0"/>
          <w:numId w:val="7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>Wh</w:t>
      </w:r>
      <w:r w:rsidR="00FF43B1">
        <w:rPr>
          <w:rFonts w:ascii="Verdana" w:hAnsi="Verdana"/>
        </w:rPr>
        <w:t>at</w:t>
      </w:r>
      <w:r>
        <w:rPr>
          <w:rFonts w:ascii="Verdana" w:hAnsi="Verdana"/>
        </w:rPr>
        <w:t xml:space="preserve"> </w:t>
      </w:r>
      <w:r w:rsidR="00FF43B1">
        <w:rPr>
          <w:rFonts w:ascii="Verdana" w:hAnsi="Verdana"/>
        </w:rPr>
        <w:t>output is produced by the following code fragment</w:t>
      </w:r>
      <w:r w:rsidR="00BD0EF5">
        <w:rPr>
          <w:rFonts w:ascii="Verdana" w:hAnsi="Verdana"/>
        </w:rPr>
        <w:t>?</w:t>
      </w:r>
    </w:p>
    <w:p w:rsidR="009E4FC5" w:rsidRDefault="0049593C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int</w:t>
      </w:r>
      <w:proofErr w:type="spellEnd"/>
      <w:proofErr w:type="gramEnd"/>
      <w:r w:rsidR="009E4FC5">
        <w:rPr>
          <w:rFonts w:ascii="Courier New" w:hAnsi="Courier New" w:cs="Courier New"/>
        </w:rPr>
        <w:t xml:space="preserve"> val</w:t>
      </w:r>
      <w:r w:rsidR="00D44C0A">
        <w:rPr>
          <w:rFonts w:ascii="Courier New" w:hAnsi="Courier New" w:cs="Courier New"/>
        </w:rPr>
        <w:t>1=3, val2=2, result;</w:t>
      </w:r>
    </w:p>
    <w:p w:rsidR="00D44C0A" w:rsidRDefault="009437EA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result</w:t>
      </w:r>
      <w:proofErr w:type="gramEnd"/>
      <w:r>
        <w:rPr>
          <w:rFonts w:ascii="Courier New" w:hAnsi="Courier New" w:cs="Courier New"/>
        </w:rPr>
        <w:t xml:space="preserve"> = (val1&gt;val2)?3:4</w:t>
      </w:r>
      <w:r w:rsidR="00D44C0A">
        <w:rPr>
          <w:rFonts w:ascii="Courier New" w:hAnsi="Courier New" w:cs="Courier New"/>
        </w:rPr>
        <w:t>;</w:t>
      </w:r>
    </w:p>
    <w:p w:rsidR="009E4FC5" w:rsidRDefault="009E4FC5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witch(</w:t>
      </w:r>
      <w:proofErr w:type="gramEnd"/>
      <w:r>
        <w:rPr>
          <w:rFonts w:ascii="Courier New" w:hAnsi="Courier New" w:cs="Courier New"/>
        </w:rPr>
        <w:t>result) {</w:t>
      </w:r>
    </w:p>
    <w:p w:rsidR="009E4FC5" w:rsidRDefault="004C3BF1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case</w:t>
      </w:r>
      <w:proofErr w:type="gramEnd"/>
      <w:r>
        <w:rPr>
          <w:rFonts w:ascii="Courier New" w:hAnsi="Courier New" w:cs="Courier New"/>
        </w:rPr>
        <w:t xml:space="preserve"> 2</w:t>
      </w:r>
      <w:r w:rsidR="0034439F">
        <w:rPr>
          <w:rFonts w:ascii="Courier New" w:hAnsi="Courier New" w:cs="Courier New"/>
        </w:rPr>
        <w:t>: result-=3</w:t>
      </w:r>
      <w:r w:rsidR="009E4FC5">
        <w:rPr>
          <w:rFonts w:ascii="Courier New" w:hAnsi="Courier New" w:cs="Courier New"/>
        </w:rPr>
        <w:t>;</w:t>
      </w:r>
    </w:p>
    <w:p w:rsidR="009E4FC5" w:rsidRDefault="004C3BF1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case</w:t>
      </w:r>
      <w:proofErr w:type="gramEnd"/>
      <w:r>
        <w:rPr>
          <w:rFonts w:ascii="Courier New" w:hAnsi="Courier New" w:cs="Courier New"/>
        </w:rPr>
        <w:t xml:space="preserve"> 3</w:t>
      </w:r>
      <w:r w:rsidR="00D8721D">
        <w:rPr>
          <w:rFonts w:ascii="Courier New" w:hAnsi="Courier New" w:cs="Courier New"/>
        </w:rPr>
        <w:t>: result++</w:t>
      </w:r>
      <w:r w:rsidR="009E4FC5">
        <w:rPr>
          <w:rFonts w:ascii="Courier New" w:hAnsi="Courier New" w:cs="Courier New"/>
        </w:rPr>
        <w:t>;</w:t>
      </w:r>
    </w:p>
    <w:p w:rsidR="009E4FC5" w:rsidRDefault="00D8721D" w:rsidP="0049593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default</w:t>
      </w:r>
      <w:proofErr w:type="gramEnd"/>
      <w:r>
        <w:rPr>
          <w:rFonts w:ascii="Courier New" w:hAnsi="Courier New" w:cs="Courier New"/>
        </w:rPr>
        <w:t>: result*=2</w:t>
      </w:r>
      <w:r w:rsidR="009E4FC5">
        <w:rPr>
          <w:rFonts w:ascii="Courier New" w:hAnsi="Courier New" w:cs="Courier New"/>
        </w:rPr>
        <w:t>;}</w:t>
      </w:r>
    </w:p>
    <w:p w:rsidR="004D0E21" w:rsidRPr="004D0E21" w:rsidRDefault="002130D2" w:rsidP="0049593C">
      <w:pPr>
        <w:tabs>
          <w:tab w:val="left" w:pos="3450"/>
        </w:tabs>
        <w:ind w:left="720"/>
        <w:jc w:val="both"/>
        <w:rPr>
          <w:rFonts w:ascii="Verdana" w:hAnsi="Verdana"/>
        </w:rPr>
      </w:pPr>
      <w:r>
        <w:rPr>
          <w:rFonts w:ascii="Courier New" w:hAnsi="Courier New" w:cs="Courier New"/>
        </w:rPr>
        <w:t>System.out.print(result</w:t>
      </w:r>
      <w:r w:rsidR="009E4FC5">
        <w:rPr>
          <w:rFonts w:ascii="Courier New" w:hAnsi="Courier New" w:cs="Courier New"/>
        </w:rPr>
        <w:t>);</w:t>
      </w:r>
      <w:r w:rsidR="0049593C">
        <w:rPr>
          <w:rFonts w:ascii="Courier New" w:hAnsi="Courier New" w:cs="Courier New"/>
        </w:rPr>
        <w:t xml:space="preserve"> </w:t>
      </w:r>
      <w:r w:rsidR="00117D72">
        <w:rPr>
          <w:rFonts w:ascii="Verdana" w:hAnsi="Verdana"/>
        </w:rPr>
        <w:t xml:space="preserve"> </w:t>
      </w:r>
    </w:p>
    <w:p w:rsidR="00777D08" w:rsidRPr="006E55D6" w:rsidRDefault="00855F5F" w:rsidP="002130D2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2</w:t>
      </w:r>
    </w:p>
    <w:p w:rsidR="00F16DB7" w:rsidRPr="007823FA" w:rsidRDefault="008238DC" w:rsidP="00D84546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b/>
          <w:bCs/>
          <w:sz w:val="18"/>
          <w:szCs w:val="18"/>
        </w:rPr>
      </w:pPr>
      <w:r w:rsidRPr="007823FA">
        <w:rPr>
          <w:rFonts w:ascii="Courier New" w:hAnsi="Courier New" w:cs="Courier New"/>
          <w:b/>
          <w:bCs/>
          <w:sz w:val="18"/>
          <w:szCs w:val="18"/>
        </w:rPr>
        <w:t>8</w:t>
      </w:r>
      <w:r w:rsidR="00DA6F29">
        <w:rPr>
          <w:rFonts w:ascii="Courier New" w:hAnsi="Courier New" w:cs="Courier New"/>
          <w:b/>
          <w:bCs/>
          <w:sz w:val="18"/>
          <w:szCs w:val="18"/>
        </w:rPr>
        <w:t xml:space="preserve"> (Correct answer)</w:t>
      </w:r>
      <w:bookmarkStart w:id="0" w:name="_GoBack"/>
      <w:bookmarkEnd w:id="0"/>
      <w:r w:rsidR="00740B5F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 w:rsidR="00144A65" w:rsidRPr="007823FA">
        <w:rPr>
          <w:rFonts w:ascii="Courier New" w:hAnsi="Courier New" w:cs="Courier New"/>
          <w:b/>
          <w:bCs/>
          <w:sz w:val="18"/>
          <w:szCs w:val="18"/>
        </w:rPr>
        <w:tab/>
      </w:r>
      <w:r w:rsidR="00144A65" w:rsidRPr="007823FA">
        <w:rPr>
          <w:rFonts w:ascii="Courier New" w:hAnsi="Courier New" w:cs="Courier New"/>
          <w:b/>
          <w:bCs/>
          <w:sz w:val="18"/>
          <w:szCs w:val="18"/>
        </w:rPr>
        <w:tab/>
      </w:r>
      <w:r w:rsidR="001A73E1" w:rsidRPr="007823FA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 w:rsidR="009D5FD2" w:rsidRPr="007823FA">
        <w:rPr>
          <w:rFonts w:ascii="Verdana" w:hAnsi="Verdana"/>
          <w:b/>
          <w:bCs/>
          <w:sz w:val="18"/>
          <w:szCs w:val="18"/>
        </w:rPr>
        <w:t xml:space="preserve"> </w:t>
      </w:r>
    </w:p>
    <w:p w:rsidR="004D0E21" w:rsidRPr="00896D01" w:rsidRDefault="00F03B8E" w:rsidP="00AF30FE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6</w:t>
      </w:r>
    </w:p>
    <w:p w:rsidR="00AF7BC2" w:rsidRPr="00700C2F" w:rsidRDefault="001A73E1" w:rsidP="00AF7BC2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</w:rPr>
      </w:pPr>
      <w:r w:rsidRPr="00700C2F">
        <w:rPr>
          <w:rFonts w:ascii="Verdana" w:hAnsi="Verdana"/>
          <w:sz w:val="18"/>
          <w:szCs w:val="18"/>
        </w:rPr>
        <w:t>None</w:t>
      </w:r>
      <w:r w:rsidR="009D5FD2" w:rsidRPr="00700C2F">
        <w:rPr>
          <w:rFonts w:ascii="Verdana" w:hAnsi="Verdana"/>
          <w:sz w:val="18"/>
          <w:szCs w:val="18"/>
        </w:rPr>
        <w:t xml:space="preserve"> of the above</w:t>
      </w:r>
    </w:p>
    <w:p w:rsidR="000D70FA" w:rsidRDefault="000D70FA" w:rsidP="00A024A4">
      <w:pPr>
        <w:numPr>
          <w:ilvl w:val="0"/>
          <w:numId w:val="7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>Consider the</w:t>
      </w:r>
      <w:r w:rsidR="00D808FB">
        <w:rPr>
          <w:rFonts w:ascii="Verdana" w:hAnsi="Verdana"/>
        </w:rPr>
        <w:t xml:space="preserve"> following Boolean expression</w:t>
      </w:r>
      <w:r>
        <w:rPr>
          <w:rFonts w:ascii="Verdana" w:hAnsi="Verdana"/>
        </w:rPr>
        <w:t xml:space="preserve">: </w:t>
      </w:r>
    </w:p>
    <w:p w:rsidR="00D808FB" w:rsidRPr="00D808FB" w:rsidRDefault="00D808FB" w:rsidP="000D70FA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(x &gt; y) &amp;&amp; (y&lt;z) </w:t>
      </w:r>
    </w:p>
    <w:p w:rsidR="000D70FA" w:rsidRPr="0097794D" w:rsidRDefault="00E80010" w:rsidP="000D70FA">
      <w:pPr>
        <w:ind w:left="720"/>
        <w:jc w:val="both"/>
        <w:rPr>
          <w:rFonts w:ascii="Verdana" w:hAnsi="Verdana"/>
        </w:rPr>
      </w:pPr>
      <w:r>
        <w:rPr>
          <w:rFonts w:ascii="Verdana" w:hAnsi="Verdana"/>
        </w:rPr>
        <w:t xml:space="preserve">Which of the following is </w:t>
      </w:r>
      <w:r w:rsidR="00764D36">
        <w:rPr>
          <w:rFonts w:ascii="Verdana" w:hAnsi="Verdana"/>
        </w:rPr>
        <w:t>equivalent to that expression</w:t>
      </w:r>
      <w:r>
        <w:rPr>
          <w:rFonts w:ascii="Verdana" w:hAnsi="Verdana"/>
        </w:rPr>
        <w:t>?</w:t>
      </w:r>
      <w:r w:rsidR="000D70FA">
        <w:rPr>
          <w:rFonts w:ascii="Verdana" w:hAnsi="Verdana"/>
        </w:rPr>
        <w:tab/>
      </w:r>
    </w:p>
    <w:p w:rsidR="008E5562" w:rsidRPr="00764D36" w:rsidRDefault="00154172" w:rsidP="00764D36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!(x&lt;=</w:t>
      </w:r>
      <w:r w:rsidR="00764D36">
        <w:rPr>
          <w:rFonts w:ascii="Courier New" w:hAnsi="Courier New" w:cs="Courier New"/>
          <w:sz w:val="18"/>
          <w:szCs w:val="18"/>
        </w:rPr>
        <w:t>y) &amp;&amp; (y&lt;z)</w:t>
      </w:r>
    </w:p>
    <w:p w:rsidR="008E5562" w:rsidRPr="00154172" w:rsidRDefault="00154172" w:rsidP="00154172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!((x&lt;=y) || (y&gt;=z))</w:t>
      </w:r>
    </w:p>
    <w:p w:rsidR="00EB345F" w:rsidRPr="0042403D" w:rsidRDefault="00735A32" w:rsidP="00EB345F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b/>
          <w:bCs/>
          <w:sz w:val="18"/>
          <w:szCs w:val="18"/>
        </w:rPr>
      </w:pPr>
      <w:r w:rsidRPr="0042403D">
        <w:rPr>
          <w:rFonts w:ascii="Verdana" w:hAnsi="Verdana" w:cs="Courier New"/>
          <w:b/>
          <w:bCs/>
          <w:sz w:val="18"/>
          <w:szCs w:val="18"/>
        </w:rPr>
        <w:t>Both of the above</w:t>
      </w:r>
    </w:p>
    <w:p w:rsidR="00AF7BC2" w:rsidRPr="00700C2F" w:rsidRDefault="00EB345F" w:rsidP="00AF7BC2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</w:rPr>
      </w:pPr>
      <w:r w:rsidRPr="00700C2F">
        <w:rPr>
          <w:rFonts w:ascii="Verdana" w:hAnsi="Verdana" w:cs="Courier New"/>
          <w:sz w:val="18"/>
          <w:szCs w:val="18"/>
        </w:rPr>
        <w:t>None of the above</w:t>
      </w:r>
    </w:p>
    <w:p w:rsidR="004D00E4" w:rsidRDefault="00FC75E2" w:rsidP="00D7279B">
      <w:pPr>
        <w:numPr>
          <w:ilvl w:val="0"/>
          <w:numId w:val="7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 xml:space="preserve">Which of the following </w:t>
      </w:r>
      <w:r w:rsidR="00FE72DE">
        <w:rPr>
          <w:rFonts w:ascii="Verdana" w:hAnsi="Verdana"/>
        </w:rPr>
        <w:t>results in a compile time error</w:t>
      </w:r>
      <w:r w:rsidR="0070489B">
        <w:rPr>
          <w:rFonts w:ascii="Verdana" w:hAnsi="Verdana"/>
        </w:rPr>
        <w:t>?</w:t>
      </w:r>
    </w:p>
    <w:p w:rsidR="00FE72DE" w:rsidRDefault="00FE72DE" w:rsidP="00FE72DE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for(</w:t>
      </w: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=1;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&lt;=5;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++) System.out.print(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);</w:t>
      </w:r>
    </w:p>
    <w:p w:rsidR="00FE72DE" w:rsidRPr="00FE72DE" w:rsidRDefault="00FE72DE" w:rsidP="00FE72DE">
      <w:pPr>
        <w:tabs>
          <w:tab w:val="left" w:pos="3450"/>
        </w:tabs>
        <w:ind w:left="1440"/>
        <w:jc w:val="both"/>
        <w:rPr>
          <w:rFonts w:ascii="Courier New" w:hAnsi="Courier New" w:cs="Courier New"/>
          <w:sz w:val="18"/>
          <w:szCs w:val="18"/>
        </w:rPr>
      </w:pPr>
      <w:proofErr w:type="gramStart"/>
      <w:r w:rsidRPr="00FE72DE">
        <w:rPr>
          <w:rFonts w:ascii="Courier New" w:hAnsi="Courier New" w:cs="Courier New"/>
          <w:sz w:val="18"/>
          <w:szCs w:val="18"/>
        </w:rPr>
        <w:t>System.out.print(</w:t>
      </w:r>
      <w:proofErr w:type="spellStart"/>
      <w:proofErr w:type="gramEnd"/>
      <w:r w:rsidRPr="00FE72DE">
        <w:rPr>
          <w:rFonts w:ascii="Courier New" w:hAnsi="Courier New" w:cs="Courier New"/>
          <w:sz w:val="18"/>
          <w:szCs w:val="18"/>
        </w:rPr>
        <w:t>i</w:t>
      </w:r>
      <w:proofErr w:type="spellEnd"/>
      <w:r w:rsidRPr="00FE72DE">
        <w:rPr>
          <w:rFonts w:ascii="Courier New" w:hAnsi="Courier New" w:cs="Courier New"/>
          <w:sz w:val="18"/>
          <w:szCs w:val="18"/>
        </w:rPr>
        <w:t>);</w:t>
      </w:r>
    </w:p>
    <w:p w:rsidR="004D00E4" w:rsidRDefault="00FE72DE" w:rsidP="0070489B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=1; while(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&lt;5) {System.out.print(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);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++; </w:t>
      </w: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j=3;}</w:t>
      </w:r>
    </w:p>
    <w:p w:rsidR="00FE72DE" w:rsidRPr="00D021D4" w:rsidRDefault="00FE72DE" w:rsidP="00FE72DE">
      <w:pPr>
        <w:tabs>
          <w:tab w:val="left" w:pos="3450"/>
        </w:tabs>
        <w:ind w:left="1440"/>
        <w:jc w:val="both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ystem.out.print(</w:t>
      </w:r>
      <w:proofErr w:type="gramEnd"/>
      <w:r>
        <w:rPr>
          <w:rFonts w:ascii="Courier New" w:hAnsi="Courier New" w:cs="Courier New"/>
          <w:sz w:val="18"/>
          <w:szCs w:val="18"/>
        </w:rPr>
        <w:t>j);</w:t>
      </w:r>
    </w:p>
    <w:p w:rsidR="0070489B" w:rsidRPr="00FA4D67" w:rsidRDefault="00D021D4" w:rsidP="0070489B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b/>
          <w:bCs/>
          <w:sz w:val="18"/>
          <w:szCs w:val="18"/>
        </w:rPr>
      </w:pPr>
      <w:r w:rsidRPr="00FA4D67">
        <w:rPr>
          <w:rFonts w:ascii="Verdana" w:hAnsi="Verdana" w:cs="Courier New"/>
          <w:b/>
          <w:bCs/>
          <w:sz w:val="18"/>
          <w:szCs w:val="18"/>
        </w:rPr>
        <w:t>Both of the above</w:t>
      </w:r>
    </w:p>
    <w:p w:rsidR="0070489B" w:rsidRPr="00D021D4" w:rsidRDefault="004D00E4" w:rsidP="0070489B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  <w:sz w:val="18"/>
          <w:szCs w:val="18"/>
        </w:rPr>
      </w:pPr>
      <w:r w:rsidRPr="00D021D4">
        <w:rPr>
          <w:rFonts w:ascii="Verdana" w:hAnsi="Verdana" w:cs="Courier New"/>
          <w:sz w:val="18"/>
          <w:szCs w:val="18"/>
        </w:rPr>
        <w:t>None of the above</w:t>
      </w:r>
    </w:p>
    <w:p w:rsidR="001F43CE" w:rsidRDefault="0069782F" w:rsidP="001F43CE">
      <w:pPr>
        <w:numPr>
          <w:ilvl w:val="0"/>
          <w:numId w:val="7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 xml:space="preserve">Which </w:t>
      </w:r>
      <w:r w:rsidR="005F2905">
        <w:rPr>
          <w:rFonts w:ascii="Verdana" w:hAnsi="Verdana"/>
        </w:rPr>
        <w:t xml:space="preserve">of the following </w:t>
      </w:r>
      <w:r w:rsidR="00D82FED">
        <w:rPr>
          <w:rFonts w:ascii="Verdana" w:hAnsi="Verdana"/>
        </w:rPr>
        <w:t>exec</w:t>
      </w:r>
      <w:r w:rsidR="003C68FB">
        <w:rPr>
          <w:rFonts w:ascii="Verdana" w:hAnsi="Verdana"/>
        </w:rPr>
        <w:t xml:space="preserve">utes the body of the loop </w:t>
      </w:r>
      <w:r w:rsidR="003C68FB" w:rsidRPr="00524469">
        <w:rPr>
          <w:rFonts w:ascii="Courier New" w:hAnsi="Courier New" w:cs="Courier New"/>
        </w:rPr>
        <w:t>2</w:t>
      </w:r>
      <w:r w:rsidR="00D82FED" w:rsidRPr="00524469">
        <w:rPr>
          <w:rFonts w:ascii="Courier New" w:hAnsi="Courier New" w:cs="Courier New"/>
        </w:rPr>
        <w:t>0</w:t>
      </w:r>
      <w:r w:rsidR="00D82FED">
        <w:rPr>
          <w:rFonts w:ascii="Verdana" w:hAnsi="Verdana"/>
        </w:rPr>
        <w:t xml:space="preserve"> times</w:t>
      </w:r>
      <w:r w:rsidR="001F43CE">
        <w:rPr>
          <w:rFonts w:ascii="Verdana" w:hAnsi="Verdana"/>
        </w:rPr>
        <w:t>?</w:t>
      </w:r>
    </w:p>
    <w:p w:rsidR="001F43CE" w:rsidRPr="0023272E" w:rsidRDefault="00D82FED" w:rsidP="001F43CE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23272E">
        <w:rPr>
          <w:rFonts w:ascii="Courier New" w:hAnsi="Courier New" w:cs="Courier New"/>
          <w:b/>
          <w:bCs/>
          <w:sz w:val="18"/>
          <w:szCs w:val="18"/>
        </w:rPr>
        <w:t>int</w:t>
      </w:r>
      <w:proofErr w:type="spellEnd"/>
      <w:r w:rsidRPr="0023272E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23272E">
        <w:rPr>
          <w:rFonts w:ascii="Courier New" w:hAnsi="Courier New" w:cs="Courier New"/>
          <w:b/>
          <w:bCs/>
          <w:sz w:val="18"/>
          <w:szCs w:val="18"/>
        </w:rPr>
        <w:t>i</w:t>
      </w:r>
      <w:proofErr w:type="spellEnd"/>
      <w:r w:rsidRPr="0023272E">
        <w:rPr>
          <w:rFonts w:ascii="Courier New" w:hAnsi="Courier New" w:cs="Courier New"/>
          <w:b/>
          <w:bCs/>
          <w:sz w:val="18"/>
          <w:szCs w:val="18"/>
        </w:rPr>
        <w:t>=0;</w:t>
      </w:r>
      <w:r w:rsidR="00524469" w:rsidRPr="0023272E">
        <w:rPr>
          <w:rFonts w:ascii="Courier New" w:hAnsi="Courier New" w:cs="Courier New"/>
          <w:b/>
          <w:bCs/>
          <w:sz w:val="18"/>
          <w:szCs w:val="18"/>
        </w:rPr>
        <w:t xml:space="preserve"> while(</w:t>
      </w:r>
      <w:proofErr w:type="spellStart"/>
      <w:r w:rsidR="00524469" w:rsidRPr="0023272E">
        <w:rPr>
          <w:rFonts w:ascii="Courier New" w:hAnsi="Courier New" w:cs="Courier New"/>
          <w:b/>
          <w:bCs/>
          <w:sz w:val="18"/>
          <w:szCs w:val="18"/>
        </w:rPr>
        <w:t>i</w:t>
      </w:r>
      <w:proofErr w:type="spellEnd"/>
      <w:r w:rsidR="00524469" w:rsidRPr="0023272E">
        <w:rPr>
          <w:rFonts w:ascii="Courier New" w:hAnsi="Courier New" w:cs="Courier New"/>
          <w:b/>
          <w:bCs/>
          <w:sz w:val="18"/>
          <w:szCs w:val="18"/>
        </w:rPr>
        <w:t>&lt;20</w:t>
      </w:r>
      <w:r w:rsidRPr="0023272E">
        <w:rPr>
          <w:rFonts w:ascii="Courier New" w:hAnsi="Courier New" w:cs="Courier New"/>
          <w:b/>
          <w:bCs/>
          <w:sz w:val="18"/>
          <w:szCs w:val="18"/>
        </w:rPr>
        <w:t>){</w:t>
      </w:r>
      <w:r w:rsidR="00DA09F3" w:rsidRPr="0023272E">
        <w:rPr>
          <w:rFonts w:ascii="Courier New" w:hAnsi="Courier New" w:cs="Courier New"/>
          <w:b/>
          <w:bCs/>
          <w:sz w:val="18"/>
          <w:szCs w:val="18"/>
        </w:rPr>
        <w:t>System.out.print(</w:t>
      </w:r>
      <w:proofErr w:type="spellStart"/>
      <w:r w:rsidR="00DA09F3" w:rsidRPr="0023272E">
        <w:rPr>
          <w:rFonts w:ascii="Courier New" w:hAnsi="Courier New" w:cs="Courier New"/>
          <w:b/>
          <w:bCs/>
          <w:sz w:val="18"/>
          <w:szCs w:val="18"/>
        </w:rPr>
        <w:t>i</w:t>
      </w:r>
      <w:proofErr w:type="spellEnd"/>
      <w:r w:rsidR="00DA09F3" w:rsidRPr="0023272E">
        <w:rPr>
          <w:rFonts w:ascii="Courier New" w:hAnsi="Courier New" w:cs="Courier New"/>
          <w:b/>
          <w:bCs/>
          <w:sz w:val="18"/>
          <w:szCs w:val="18"/>
        </w:rPr>
        <w:t xml:space="preserve">); </w:t>
      </w:r>
      <w:proofErr w:type="spellStart"/>
      <w:r w:rsidR="00DA09F3" w:rsidRPr="0023272E">
        <w:rPr>
          <w:rFonts w:ascii="Courier New" w:hAnsi="Courier New" w:cs="Courier New"/>
          <w:b/>
          <w:bCs/>
          <w:sz w:val="18"/>
          <w:szCs w:val="18"/>
        </w:rPr>
        <w:t>i</w:t>
      </w:r>
      <w:proofErr w:type="spellEnd"/>
      <w:r w:rsidR="00DA09F3" w:rsidRPr="0023272E">
        <w:rPr>
          <w:rFonts w:ascii="Courier New" w:hAnsi="Courier New" w:cs="Courier New"/>
          <w:b/>
          <w:bCs/>
          <w:sz w:val="18"/>
          <w:szCs w:val="18"/>
        </w:rPr>
        <w:t>++;</w:t>
      </w:r>
      <w:r w:rsidRPr="0023272E">
        <w:rPr>
          <w:rFonts w:ascii="Courier New" w:hAnsi="Courier New" w:cs="Courier New"/>
          <w:b/>
          <w:bCs/>
          <w:sz w:val="18"/>
          <w:szCs w:val="18"/>
        </w:rPr>
        <w:t xml:space="preserve">} </w:t>
      </w:r>
    </w:p>
    <w:p w:rsidR="001F43CE" w:rsidRPr="00CC288C" w:rsidRDefault="00CC288C" w:rsidP="001F43CE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=1; while(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&lt;=20){System.out.print(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); </w:t>
      </w:r>
      <w:proofErr w:type="spellStart"/>
      <w:r>
        <w:rPr>
          <w:rFonts w:ascii="Courier New" w:hAnsi="Courier New" w:cs="Courier New"/>
          <w:sz w:val="18"/>
          <w:szCs w:val="18"/>
        </w:rPr>
        <w:t>i</w:t>
      </w:r>
      <w:proofErr w:type="spellEnd"/>
      <w:r>
        <w:rPr>
          <w:rFonts w:ascii="Courier New" w:hAnsi="Courier New" w:cs="Courier New"/>
          <w:sz w:val="18"/>
          <w:szCs w:val="18"/>
        </w:rPr>
        <w:t>+=2;}</w:t>
      </w:r>
    </w:p>
    <w:p w:rsidR="001F43CE" w:rsidRPr="0093424C" w:rsidRDefault="0093424C" w:rsidP="001F43CE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 w:cs="Courier New"/>
          <w:sz w:val="18"/>
          <w:szCs w:val="18"/>
        </w:rPr>
      </w:pPr>
      <w:r w:rsidRPr="0093424C">
        <w:rPr>
          <w:rFonts w:ascii="Verdana" w:hAnsi="Verdana" w:cs="Courier New"/>
          <w:sz w:val="18"/>
          <w:szCs w:val="18"/>
        </w:rPr>
        <w:t>Both of the above</w:t>
      </w:r>
    </w:p>
    <w:p w:rsidR="001F43CE" w:rsidRPr="0093424C" w:rsidRDefault="0093424C" w:rsidP="001F43CE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  <w:sz w:val="18"/>
          <w:szCs w:val="18"/>
        </w:rPr>
      </w:pPr>
      <w:r w:rsidRPr="0093424C">
        <w:rPr>
          <w:rFonts w:ascii="Verdana" w:hAnsi="Verdana" w:cs="Courier New"/>
          <w:sz w:val="18"/>
          <w:szCs w:val="18"/>
        </w:rPr>
        <w:t>None of the above</w:t>
      </w:r>
    </w:p>
    <w:p w:rsidR="00EE6FEA" w:rsidRDefault="00EE6FEA" w:rsidP="00EE6FEA">
      <w:pPr>
        <w:numPr>
          <w:ilvl w:val="0"/>
          <w:numId w:val="7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 xml:space="preserve">Which of the following </w:t>
      </w:r>
      <w:r w:rsidR="00060DD3">
        <w:rPr>
          <w:rFonts w:ascii="Verdana" w:hAnsi="Verdana"/>
        </w:rPr>
        <w:t>can be used to force the user to enter a strictly positive value</w:t>
      </w:r>
      <w:r w:rsidR="00E56746">
        <w:rPr>
          <w:rFonts w:ascii="Verdana" w:hAnsi="Verdana"/>
        </w:rPr>
        <w:t xml:space="preserve"> (i.e., strictly greater than 0)</w:t>
      </w:r>
      <w:r>
        <w:rPr>
          <w:rFonts w:ascii="Verdana" w:hAnsi="Verdana"/>
        </w:rPr>
        <w:t>?</w:t>
      </w:r>
      <w:r w:rsidR="00060DD3">
        <w:rPr>
          <w:rFonts w:ascii="Verdana" w:hAnsi="Verdana"/>
        </w:rPr>
        <w:t xml:space="preserve"> Assume that </w:t>
      </w:r>
      <w:r w:rsidR="00060DD3" w:rsidRPr="00060DD3">
        <w:rPr>
          <w:rFonts w:ascii="Courier New" w:hAnsi="Courier New" w:cs="Courier New"/>
        </w:rPr>
        <w:t>scan</w:t>
      </w:r>
      <w:r w:rsidR="00060DD3">
        <w:rPr>
          <w:rFonts w:ascii="Verdana" w:hAnsi="Verdana"/>
        </w:rPr>
        <w:t xml:space="preserve"> is a </w:t>
      </w:r>
      <w:r w:rsidR="00060DD3" w:rsidRPr="00C83EE0">
        <w:rPr>
          <w:rFonts w:ascii="Courier New" w:hAnsi="Courier New" w:cs="Courier New"/>
        </w:rPr>
        <w:t>Scanner</w:t>
      </w:r>
      <w:r w:rsidR="00060DD3">
        <w:rPr>
          <w:rFonts w:ascii="Verdana" w:hAnsi="Verdana"/>
        </w:rPr>
        <w:t xml:space="preserve"> object that was instantiated properly.   </w:t>
      </w:r>
    </w:p>
    <w:p w:rsidR="00EE6FEA" w:rsidRPr="00E56746" w:rsidRDefault="00E56746" w:rsidP="00EE6FEA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al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; </w:t>
      </w:r>
    </w:p>
    <w:p w:rsidR="00E56746" w:rsidRDefault="00E56746" w:rsidP="00E56746">
      <w:pPr>
        <w:tabs>
          <w:tab w:val="left" w:pos="3450"/>
        </w:tabs>
        <w:ind w:left="1440"/>
        <w:jc w:val="both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do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{</w:t>
      </w:r>
    </w:p>
    <w:p w:rsidR="00E56746" w:rsidRDefault="00DD589C" w:rsidP="00DD589C">
      <w:pPr>
        <w:ind w:left="144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val</w:t>
      </w:r>
      <w:proofErr w:type="spellEnd"/>
      <w:proofErr w:type="gramEnd"/>
      <w:r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>
        <w:rPr>
          <w:rFonts w:ascii="Courier New" w:hAnsi="Courier New" w:cs="Courier New"/>
          <w:sz w:val="18"/>
          <w:szCs w:val="18"/>
        </w:rPr>
        <w:t>scan.nextInt</w:t>
      </w:r>
      <w:proofErr w:type="spellEnd"/>
      <w:r>
        <w:rPr>
          <w:rFonts w:ascii="Courier New" w:hAnsi="Courier New" w:cs="Courier New"/>
          <w:sz w:val="18"/>
          <w:szCs w:val="18"/>
        </w:rPr>
        <w:t>();</w:t>
      </w:r>
    </w:p>
    <w:p w:rsidR="00E56746" w:rsidRPr="0023272E" w:rsidRDefault="00E56746" w:rsidP="00E56746">
      <w:pPr>
        <w:tabs>
          <w:tab w:val="left" w:pos="3450"/>
        </w:tabs>
        <w:ind w:left="1440"/>
        <w:jc w:val="both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} </w:t>
      </w:r>
      <w:proofErr w:type="gramStart"/>
      <w:r>
        <w:rPr>
          <w:rFonts w:ascii="Courier New" w:hAnsi="Courier New" w:cs="Courier New"/>
          <w:sz w:val="18"/>
          <w:szCs w:val="18"/>
        </w:rPr>
        <w:t>while(</w:t>
      </w:r>
      <w:proofErr w:type="spellStart"/>
      <w:proofErr w:type="gramEnd"/>
      <w:r>
        <w:rPr>
          <w:rFonts w:ascii="Courier New" w:hAnsi="Courier New" w:cs="Courier New"/>
          <w:sz w:val="18"/>
          <w:szCs w:val="18"/>
        </w:rPr>
        <w:t>val</w:t>
      </w:r>
      <w:proofErr w:type="spellEnd"/>
      <w:r w:rsidR="00DD589C">
        <w:rPr>
          <w:rFonts w:ascii="Courier New" w:hAnsi="Courier New" w:cs="Courier New"/>
          <w:sz w:val="18"/>
          <w:szCs w:val="18"/>
        </w:rPr>
        <w:t>&lt;0);</w:t>
      </w:r>
    </w:p>
    <w:p w:rsidR="00EE6FEA" w:rsidRDefault="000F12AD" w:rsidP="00EE6FEA">
      <w:pPr>
        <w:numPr>
          <w:ilvl w:val="1"/>
          <w:numId w:val="7"/>
        </w:numPr>
        <w:tabs>
          <w:tab w:val="left" w:pos="3450"/>
        </w:tabs>
        <w:jc w:val="both"/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int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al</w:t>
      </w:r>
      <w:proofErr w:type="spellEnd"/>
      <w:r>
        <w:rPr>
          <w:rFonts w:ascii="Courier New" w:hAnsi="Courier New" w:cs="Courier New"/>
          <w:sz w:val="18"/>
          <w:szCs w:val="18"/>
        </w:rPr>
        <w:t>;</w:t>
      </w:r>
    </w:p>
    <w:p w:rsidR="000F12AD" w:rsidRDefault="000F12AD" w:rsidP="000F12AD">
      <w:pPr>
        <w:tabs>
          <w:tab w:val="left" w:pos="3450"/>
        </w:tabs>
        <w:ind w:left="1440"/>
        <w:jc w:val="both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do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{</w:t>
      </w:r>
    </w:p>
    <w:p w:rsidR="000F12AD" w:rsidRDefault="000F12AD" w:rsidP="000F12AD">
      <w:pPr>
        <w:ind w:left="144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val</w:t>
      </w:r>
      <w:proofErr w:type="spellEnd"/>
      <w:proofErr w:type="gramEnd"/>
      <w:r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>
        <w:rPr>
          <w:rFonts w:ascii="Courier New" w:hAnsi="Courier New" w:cs="Courier New"/>
          <w:sz w:val="18"/>
          <w:szCs w:val="18"/>
        </w:rPr>
        <w:t>scan.nextInt</w:t>
      </w:r>
      <w:proofErr w:type="spellEnd"/>
      <w:r>
        <w:rPr>
          <w:rFonts w:ascii="Courier New" w:hAnsi="Courier New" w:cs="Courier New"/>
          <w:sz w:val="18"/>
          <w:szCs w:val="18"/>
        </w:rPr>
        <w:t>();</w:t>
      </w:r>
    </w:p>
    <w:p w:rsidR="000F12AD" w:rsidRPr="00CC288C" w:rsidRDefault="000F12AD" w:rsidP="000F12AD">
      <w:pPr>
        <w:tabs>
          <w:tab w:val="left" w:pos="3450"/>
        </w:tabs>
        <w:ind w:left="144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  <w:r w:rsidR="00810F83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="00810F83">
        <w:rPr>
          <w:rFonts w:ascii="Courier New" w:hAnsi="Courier New" w:cs="Courier New"/>
          <w:sz w:val="18"/>
          <w:szCs w:val="18"/>
        </w:rPr>
        <w:t>while(</w:t>
      </w:r>
      <w:proofErr w:type="spellStart"/>
      <w:proofErr w:type="gramEnd"/>
      <w:r w:rsidR="00810F83">
        <w:rPr>
          <w:rFonts w:ascii="Courier New" w:hAnsi="Courier New" w:cs="Courier New"/>
          <w:sz w:val="18"/>
          <w:szCs w:val="18"/>
        </w:rPr>
        <w:t>val</w:t>
      </w:r>
      <w:proofErr w:type="spellEnd"/>
      <w:r w:rsidR="00810F83">
        <w:rPr>
          <w:rFonts w:ascii="Courier New" w:hAnsi="Courier New" w:cs="Courier New"/>
          <w:sz w:val="18"/>
          <w:szCs w:val="18"/>
        </w:rPr>
        <w:t xml:space="preserve"> &gt; 0);</w:t>
      </w:r>
    </w:p>
    <w:p w:rsidR="00EE6FEA" w:rsidRPr="0093424C" w:rsidRDefault="00EE6FEA" w:rsidP="00EE6FEA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 w:cs="Courier New"/>
          <w:sz w:val="18"/>
          <w:szCs w:val="18"/>
        </w:rPr>
      </w:pPr>
      <w:r w:rsidRPr="0093424C">
        <w:rPr>
          <w:rFonts w:ascii="Verdana" w:hAnsi="Verdana" w:cs="Courier New"/>
          <w:sz w:val="18"/>
          <w:szCs w:val="18"/>
        </w:rPr>
        <w:t>Both of the above</w:t>
      </w:r>
    </w:p>
    <w:p w:rsidR="00EE6FEA" w:rsidRPr="002D3E9B" w:rsidRDefault="00EE6FEA" w:rsidP="00EE6FEA">
      <w:pPr>
        <w:numPr>
          <w:ilvl w:val="1"/>
          <w:numId w:val="7"/>
        </w:numPr>
        <w:tabs>
          <w:tab w:val="left" w:pos="3450"/>
        </w:tabs>
        <w:jc w:val="both"/>
        <w:rPr>
          <w:rFonts w:ascii="Verdana" w:hAnsi="Verdana"/>
          <w:b/>
          <w:bCs/>
          <w:sz w:val="18"/>
          <w:szCs w:val="18"/>
        </w:rPr>
      </w:pPr>
      <w:r w:rsidRPr="002D3E9B">
        <w:rPr>
          <w:rFonts w:ascii="Verdana" w:hAnsi="Verdana" w:cs="Courier New"/>
          <w:b/>
          <w:bCs/>
          <w:sz w:val="18"/>
          <w:szCs w:val="18"/>
        </w:rPr>
        <w:t>None of the above</w:t>
      </w:r>
    </w:p>
    <w:p w:rsidR="001F43CE" w:rsidRPr="0097794D" w:rsidRDefault="001F43CE" w:rsidP="001F43CE">
      <w:pPr>
        <w:tabs>
          <w:tab w:val="left" w:pos="3450"/>
        </w:tabs>
        <w:jc w:val="both"/>
        <w:rPr>
          <w:rFonts w:ascii="Verdana" w:hAnsi="Verdana"/>
        </w:rPr>
      </w:pPr>
    </w:p>
    <w:p w:rsidR="00060700" w:rsidRDefault="00060700" w:rsidP="00060700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</w:rPr>
        <w:br w:type="page"/>
      </w:r>
      <w:r>
        <w:rPr>
          <w:rFonts w:ascii="Verdana" w:hAnsi="Verdana"/>
          <w:b/>
          <w:sz w:val="24"/>
          <w:szCs w:val="24"/>
        </w:rPr>
        <w:lastRenderedPageBreak/>
        <w:t>Problem II</w:t>
      </w:r>
    </w:p>
    <w:p w:rsidR="00676DC0" w:rsidRDefault="00676DC0" w:rsidP="00060700">
      <w:pPr>
        <w:rPr>
          <w:rFonts w:ascii="Verdana" w:hAnsi="Verdana"/>
          <w:b/>
          <w:sz w:val="24"/>
          <w:szCs w:val="24"/>
        </w:rPr>
      </w:pPr>
    </w:p>
    <w:p w:rsidR="00C43C95" w:rsidRDefault="00B32106" w:rsidP="00C43C95">
      <w:pPr>
        <w:numPr>
          <w:ilvl w:val="0"/>
          <w:numId w:val="3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>The following code fragment</w:t>
      </w:r>
      <w:r w:rsidR="00C43C95">
        <w:rPr>
          <w:rFonts w:ascii="Verdana" w:hAnsi="Verdana"/>
        </w:rPr>
        <w:t xml:space="preserve"> print</w:t>
      </w:r>
      <w:r>
        <w:rPr>
          <w:rFonts w:ascii="Verdana" w:hAnsi="Verdana"/>
        </w:rPr>
        <w:t>s</w:t>
      </w:r>
      <w:r w:rsidR="00C43C95">
        <w:rPr>
          <w:rFonts w:ascii="Verdana" w:hAnsi="Verdana"/>
        </w:rPr>
        <w:t xml:space="preserve">: </w:t>
      </w:r>
      <w:r>
        <w:rPr>
          <w:rFonts w:ascii="Courier New" w:hAnsi="Courier New" w:cs="Courier New"/>
        </w:rPr>
        <w:t>9</w:t>
      </w:r>
    </w:p>
    <w:p w:rsidR="00C43C95" w:rsidRPr="00444738" w:rsidRDefault="00C43C95" w:rsidP="00C43C95">
      <w:pPr>
        <w:ind w:left="360" w:firstLine="360"/>
        <w:jc w:val="both"/>
        <w:rPr>
          <w:rFonts w:ascii="Courier New" w:hAnsi="Courier New" w:cs="Courier New"/>
        </w:rPr>
      </w:pPr>
      <w:proofErr w:type="spellStart"/>
      <w:proofErr w:type="gramStart"/>
      <w:r w:rsidRPr="00444738">
        <w:rPr>
          <w:rFonts w:ascii="Courier New" w:hAnsi="Courier New" w:cs="Courier New"/>
        </w:rPr>
        <w:t>int</w:t>
      </w:r>
      <w:proofErr w:type="spellEnd"/>
      <w:proofErr w:type="gramEnd"/>
      <w:r w:rsidRPr="00444738">
        <w:rPr>
          <w:rFonts w:ascii="Courier New" w:hAnsi="Courier New" w:cs="Courier New"/>
        </w:rPr>
        <w:t xml:space="preserve"> </w:t>
      </w:r>
      <w:proofErr w:type="spellStart"/>
      <w:r w:rsidRPr="00444738">
        <w:rPr>
          <w:rFonts w:ascii="Courier New" w:hAnsi="Courier New" w:cs="Courier New"/>
        </w:rPr>
        <w:t>val</w:t>
      </w:r>
      <w:proofErr w:type="spellEnd"/>
      <w:r w:rsidRPr="00444738">
        <w:rPr>
          <w:rFonts w:ascii="Courier New" w:hAnsi="Courier New" w:cs="Courier New"/>
        </w:rPr>
        <w:t xml:space="preserve"> = 0;</w:t>
      </w:r>
    </w:p>
    <w:p w:rsidR="00C43C95" w:rsidRPr="00444738" w:rsidRDefault="00C43C95" w:rsidP="00C43C95">
      <w:pPr>
        <w:ind w:left="3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3D375D">
        <w:rPr>
          <w:rFonts w:ascii="Courier New" w:hAnsi="Courier New" w:cs="Courier New"/>
        </w:rPr>
        <w:t>for(</w:t>
      </w:r>
      <w:proofErr w:type="spellStart"/>
      <w:proofErr w:type="gramEnd"/>
      <w:r w:rsidR="003D375D">
        <w:rPr>
          <w:rFonts w:ascii="Courier New" w:hAnsi="Courier New" w:cs="Courier New"/>
        </w:rPr>
        <w:t>int</w:t>
      </w:r>
      <w:proofErr w:type="spellEnd"/>
      <w:r w:rsidR="003D375D">
        <w:rPr>
          <w:rFonts w:ascii="Courier New" w:hAnsi="Courier New" w:cs="Courier New"/>
        </w:rPr>
        <w:t xml:space="preserve"> </w:t>
      </w:r>
      <w:proofErr w:type="spellStart"/>
      <w:r w:rsidR="003D375D">
        <w:rPr>
          <w:rFonts w:ascii="Courier New" w:hAnsi="Courier New" w:cs="Courier New"/>
        </w:rPr>
        <w:t>i</w:t>
      </w:r>
      <w:proofErr w:type="spellEnd"/>
      <w:r w:rsidR="003D375D">
        <w:rPr>
          <w:rFonts w:ascii="Courier New" w:hAnsi="Courier New" w:cs="Courier New"/>
        </w:rPr>
        <w:t xml:space="preserve">=1; </w:t>
      </w:r>
      <w:proofErr w:type="spellStart"/>
      <w:r w:rsidR="003D375D">
        <w:rPr>
          <w:rFonts w:ascii="Courier New" w:hAnsi="Courier New" w:cs="Courier New"/>
        </w:rPr>
        <w:t>i</w:t>
      </w:r>
      <w:proofErr w:type="spellEnd"/>
      <w:r w:rsidR="003D375D">
        <w:rPr>
          <w:rFonts w:ascii="Courier New" w:hAnsi="Courier New" w:cs="Courier New"/>
        </w:rPr>
        <w:t>&lt;=2</w:t>
      </w:r>
      <w:r w:rsidRPr="00444738">
        <w:rPr>
          <w:rFonts w:ascii="Courier New" w:hAnsi="Courier New" w:cs="Courier New"/>
        </w:rPr>
        <w:t xml:space="preserve">; </w:t>
      </w:r>
      <w:proofErr w:type="spellStart"/>
      <w:r w:rsidRPr="00444738">
        <w:rPr>
          <w:rFonts w:ascii="Courier New" w:hAnsi="Courier New" w:cs="Courier New"/>
        </w:rPr>
        <w:t>i</w:t>
      </w:r>
      <w:proofErr w:type="spellEnd"/>
      <w:r w:rsidRPr="00444738">
        <w:rPr>
          <w:rFonts w:ascii="Courier New" w:hAnsi="Courier New" w:cs="Courier New"/>
        </w:rPr>
        <w:t xml:space="preserve">++) </w:t>
      </w:r>
    </w:p>
    <w:p w:rsidR="00C43C95" w:rsidRPr="00444738" w:rsidRDefault="00C43C95" w:rsidP="00C43C95">
      <w:pPr>
        <w:ind w:left="3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3D375D">
        <w:rPr>
          <w:rFonts w:ascii="Courier New" w:hAnsi="Courier New" w:cs="Courier New"/>
        </w:rPr>
        <w:t>for(</w:t>
      </w:r>
      <w:proofErr w:type="spellStart"/>
      <w:proofErr w:type="gramEnd"/>
      <w:r w:rsidR="003D375D">
        <w:rPr>
          <w:rFonts w:ascii="Courier New" w:hAnsi="Courier New" w:cs="Courier New"/>
        </w:rPr>
        <w:t>int</w:t>
      </w:r>
      <w:proofErr w:type="spellEnd"/>
      <w:r w:rsidR="003D375D">
        <w:rPr>
          <w:rFonts w:ascii="Courier New" w:hAnsi="Courier New" w:cs="Courier New"/>
        </w:rPr>
        <w:t xml:space="preserve"> j=1; j&lt;2</w:t>
      </w:r>
      <w:r w:rsidRPr="00444738">
        <w:rPr>
          <w:rFonts w:ascii="Courier New" w:hAnsi="Courier New" w:cs="Courier New"/>
        </w:rPr>
        <w:t xml:space="preserve">; </w:t>
      </w:r>
      <w:proofErr w:type="spellStart"/>
      <w:r w:rsidRPr="00444738">
        <w:rPr>
          <w:rFonts w:ascii="Courier New" w:hAnsi="Courier New" w:cs="Courier New"/>
        </w:rPr>
        <w:t>j++</w:t>
      </w:r>
      <w:proofErr w:type="spellEnd"/>
      <w:r w:rsidRPr="00444738">
        <w:rPr>
          <w:rFonts w:ascii="Courier New" w:hAnsi="Courier New" w:cs="Courier New"/>
        </w:rPr>
        <w:t>)</w:t>
      </w:r>
    </w:p>
    <w:p w:rsidR="00C43C95" w:rsidRPr="00444738" w:rsidRDefault="00C43C95" w:rsidP="00C43C95">
      <w:pPr>
        <w:ind w:left="3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proofErr w:type="gramStart"/>
      <w:r w:rsidRPr="00444738">
        <w:rPr>
          <w:rFonts w:ascii="Courier New" w:hAnsi="Courier New" w:cs="Courier New"/>
        </w:rPr>
        <w:t>val</w:t>
      </w:r>
      <w:proofErr w:type="spellEnd"/>
      <w:proofErr w:type="gramEnd"/>
      <w:r w:rsidRPr="00444738">
        <w:rPr>
          <w:rFonts w:ascii="Courier New" w:hAnsi="Courier New" w:cs="Courier New"/>
        </w:rPr>
        <w:t xml:space="preserve"> += </w:t>
      </w:r>
      <w:proofErr w:type="spellStart"/>
      <w:r w:rsidRPr="00444738">
        <w:rPr>
          <w:rFonts w:ascii="Courier New" w:hAnsi="Courier New" w:cs="Courier New"/>
        </w:rPr>
        <w:t>i</w:t>
      </w:r>
      <w:proofErr w:type="spellEnd"/>
      <w:r w:rsidRPr="00444738">
        <w:rPr>
          <w:rFonts w:ascii="Courier New" w:hAnsi="Courier New" w:cs="Courier New"/>
        </w:rPr>
        <w:t>*j;</w:t>
      </w:r>
    </w:p>
    <w:p w:rsidR="00C43C95" w:rsidRDefault="00C43C95" w:rsidP="00C43C95">
      <w:pPr>
        <w:ind w:left="3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Pr="00444738">
        <w:rPr>
          <w:rFonts w:ascii="Courier New" w:hAnsi="Courier New" w:cs="Courier New"/>
        </w:rPr>
        <w:t>System.out.print(</w:t>
      </w:r>
      <w:proofErr w:type="spellStart"/>
      <w:proofErr w:type="gramEnd"/>
      <w:r w:rsidRPr="00444738">
        <w:rPr>
          <w:rFonts w:ascii="Courier New" w:hAnsi="Courier New" w:cs="Courier New"/>
        </w:rPr>
        <w:t>val</w:t>
      </w:r>
      <w:proofErr w:type="spellEnd"/>
      <w:r w:rsidRPr="00444738">
        <w:rPr>
          <w:rFonts w:ascii="Courier New" w:hAnsi="Courier New" w:cs="Courier New"/>
        </w:rPr>
        <w:t>);</w:t>
      </w:r>
    </w:p>
    <w:p w:rsidR="00C43C95" w:rsidRPr="008E01FA" w:rsidRDefault="00C43C95" w:rsidP="00C43C95">
      <w:pPr>
        <w:tabs>
          <w:tab w:val="left" w:pos="3450"/>
        </w:tabs>
        <w:ind w:left="360"/>
        <w:jc w:val="both"/>
        <w:rPr>
          <w:rFonts w:ascii="Verdana" w:hAnsi="Verdana"/>
          <w:sz w:val="16"/>
          <w:szCs w:val="16"/>
        </w:rPr>
      </w:pPr>
      <w:r w:rsidRPr="008E01FA">
        <w:rPr>
          <w:rFonts w:ascii="Verdana" w:hAnsi="Verdana"/>
          <w:sz w:val="16"/>
          <w:szCs w:val="16"/>
        </w:rPr>
        <w:t xml:space="preserve">Answer:     </w:t>
      </w:r>
      <w:r w:rsidRPr="00350698">
        <w:rPr>
          <w:rFonts w:ascii="Verdana" w:hAnsi="Verdana"/>
          <w:sz w:val="16"/>
          <w:szCs w:val="16"/>
        </w:rPr>
        <w:t>True</w:t>
      </w:r>
      <w:r w:rsidRPr="008E01FA">
        <w:rPr>
          <w:rFonts w:ascii="Verdana" w:hAnsi="Verdana"/>
          <w:sz w:val="16"/>
          <w:szCs w:val="16"/>
        </w:rPr>
        <w:t xml:space="preserve">       </w:t>
      </w:r>
      <w:r w:rsidRPr="00350698">
        <w:rPr>
          <w:rFonts w:ascii="Verdana" w:hAnsi="Verdana"/>
          <w:b/>
          <w:bCs/>
          <w:sz w:val="16"/>
          <w:szCs w:val="16"/>
        </w:rPr>
        <w:t>False</w:t>
      </w:r>
    </w:p>
    <w:p w:rsidR="00AF7BC2" w:rsidRPr="008E01FA" w:rsidRDefault="00AF7BC2" w:rsidP="00E76528">
      <w:pPr>
        <w:tabs>
          <w:tab w:val="left" w:pos="3450"/>
        </w:tabs>
        <w:ind w:left="360"/>
        <w:jc w:val="both"/>
        <w:rPr>
          <w:rFonts w:ascii="Verdana" w:hAnsi="Verdana"/>
          <w:sz w:val="16"/>
          <w:szCs w:val="16"/>
        </w:rPr>
      </w:pPr>
    </w:p>
    <w:p w:rsidR="004C7A4C" w:rsidRDefault="004C7A4C" w:rsidP="007E2DD1">
      <w:pPr>
        <w:numPr>
          <w:ilvl w:val="0"/>
          <w:numId w:val="3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>The following repetition statement runs forever:</w:t>
      </w:r>
    </w:p>
    <w:p w:rsidR="009518C0" w:rsidRPr="007E2DD1" w:rsidRDefault="009518C0" w:rsidP="009518C0">
      <w:pPr>
        <w:tabs>
          <w:tab w:val="left" w:pos="3450"/>
        </w:tabs>
        <w:ind w:left="720"/>
        <w:jc w:val="both"/>
        <w:rPr>
          <w:rFonts w:ascii="Verdana" w:hAnsi="Verdana"/>
        </w:rPr>
      </w:pPr>
      <w:proofErr w:type="spellStart"/>
      <w:proofErr w:type="gramStart"/>
      <w:r w:rsidRPr="00444738">
        <w:rPr>
          <w:rFonts w:ascii="Courier New" w:hAnsi="Courier New" w:cs="Courier New"/>
        </w:rPr>
        <w:t>int</w:t>
      </w:r>
      <w:proofErr w:type="spellEnd"/>
      <w:proofErr w:type="gramEnd"/>
      <w:r w:rsidRPr="00444738">
        <w:rPr>
          <w:rFonts w:ascii="Courier New" w:hAnsi="Courier New" w:cs="Courier New"/>
        </w:rPr>
        <w:t xml:space="preserve"> </w:t>
      </w:r>
      <w:proofErr w:type="spellStart"/>
      <w:r w:rsidRPr="00444738">
        <w:rPr>
          <w:rFonts w:ascii="Courier New" w:hAnsi="Courier New" w:cs="Courier New"/>
        </w:rPr>
        <w:t>val</w:t>
      </w:r>
      <w:proofErr w:type="spellEnd"/>
      <w:r>
        <w:rPr>
          <w:rFonts w:ascii="Courier New" w:hAnsi="Courier New" w:cs="Courier New"/>
        </w:rPr>
        <w:t xml:space="preserve"> = 1;</w:t>
      </w:r>
    </w:p>
    <w:p w:rsidR="004C7A4C" w:rsidRDefault="007E2DD1" w:rsidP="004C7A4C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while(</w:t>
      </w:r>
      <w:proofErr w:type="gramEnd"/>
      <w:r>
        <w:rPr>
          <w:rFonts w:ascii="Courier New" w:hAnsi="Courier New" w:cs="Courier New"/>
        </w:rPr>
        <w:t>true</w:t>
      </w:r>
      <w:r w:rsidR="004C7A4C">
        <w:rPr>
          <w:rFonts w:ascii="Courier New" w:hAnsi="Courier New" w:cs="Courier New"/>
        </w:rPr>
        <w:t>) {</w:t>
      </w:r>
    </w:p>
    <w:p w:rsidR="009518C0" w:rsidRDefault="009518C0" w:rsidP="009518C0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if(</w:t>
      </w:r>
      <w:proofErr w:type="spellStart"/>
      <w:proofErr w:type="gramEnd"/>
      <w:r>
        <w:rPr>
          <w:rFonts w:ascii="Courier New" w:hAnsi="Courier New" w:cs="Courier New"/>
        </w:rPr>
        <w:t>val</w:t>
      </w:r>
      <w:proofErr w:type="spellEnd"/>
      <w:r>
        <w:rPr>
          <w:rFonts w:ascii="Courier New" w:hAnsi="Courier New" w:cs="Courier New"/>
        </w:rPr>
        <w:t>==1</w:t>
      </w:r>
      <w:r w:rsidR="00267BC5">
        <w:rPr>
          <w:rFonts w:ascii="Courier New" w:hAnsi="Courier New" w:cs="Courier New"/>
        </w:rPr>
        <w:t>) {continue;}</w:t>
      </w:r>
    </w:p>
    <w:p w:rsidR="008E01FA" w:rsidRPr="007E2DD1" w:rsidRDefault="004C7A4C" w:rsidP="007E2DD1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System.out.println(</w:t>
      </w:r>
      <w:proofErr w:type="spellStart"/>
      <w:proofErr w:type="gramEnd"/>
      <w:r>
        <w:rPr>
          <w:rFonts w:ascii="Courier New" w:hAnsi="Courier New" w:cs="Courier New"/>
        </w:rPr>
        <w:t>val</w:t>
      </w:r>
      <w:proofErr w:type="spellEnd"/>
      <w:r>
        <w:rPr>
          <w:rFonts w:ascii="Courier New" w:hAnsi="Courier New" w:cs="Courier New"/>
        </w:rPr>
        <w:t>);}</w:t>
      </w:r>
      <w:r w:rsidR="00B00EF8">
        <w:rPr>
          <w:rFonts w:ascii="Verdana" w:hAnsi="Verdana"/>
        </w:rPr>
        <w:t xml:space="preserve">    </w:t>
      </w:r>
      <w:r w:rsidR="00D5560A" w:rsidRPr="00B00EF8">
        <w:rPr>
          <w:rFonts w:ascii="Courier New" w:hAnsi="Courier New" w:cs="Courier New"/>
        </w:rPr>
        <w:t xml:space="preserve"> </w:t>
      </w:r>
    </w:p>
    <w:p w:rsidR="008E01FA" w:rsidRPr="008E01FA" w:rsidRDefault="008E01FA" w:rsidP="008E01FA">
      <w:pPr>
        <w:tabs>
          <w:tab w:val="left" w:pos="3450"/>
        </w:tabs>
        <w:ind w:left="360"/>
        <w:jc w:val="both"/>
        <w:rPr>
          <w:rFonts w:ascii="Verdana" w:hAnsi="Verdana"/>
          <w:sz w:val="16"/>
          <w:szCs w:val="16"/>
        </w:rPr>
      </w:pPr>
      <w:r w:rsidRPr="008E01FA">
        <w:rPr>
          <w:rFonts w:ascii="Verdana" w:hAnsi="Verdana"/>
          <w:sz w:val="16"/>
          <w:szCs w:val="16"/>
        </w:rPr>
        <w:t xml:space="preserve">Answer:     </w:t>
      </w:r>
      <w:r w:rsidRPr="00267BC5">
        <w:rPr>
          <w:rFonts w:ascii="Verdana" w:hAnsi="Verdana"/>
          <w:b/>
          <w:bCs/>
          <w:sz w:val="16"/>
          <w:szCs w:val="16"/>
        </w:rPr>
        <w:t>True</w:t>
      </w:r>
      <w:r w:rsidRPr="008E01FA">
        <w:rPr>
          <w:rFonts w:ascii="Verdana" w:hAnsi="Verdana"/>
          <w:sz w:val="16"/>
          <w:szCs w:val="16"/>
        </w:rPr>
        <w:t xml:space="preserve">       False</w:t>
      </w:r>
    </w:p>
    <w:p w:rsidR="00E76528" w:rsidRDefault="00E76528" w:rsidP="00060700">
      <w:pPr>
        <w:rPr>
          <w:rFonts w:ascii="Verdana" w:hAnsi="Verdana"/>
          <w:b/>
          <w:sz w:val="24"/>
          <w:szCs w:val="24"/>
        </w:rPr>
      </w:pPr>
    </w:p>
    <w:p w:rsidR="00971CF4" w:rsidRPr="00971CF4" w:rsidRDefault="0061382B" w:rsidP="00971CF4">
      <w:pPr>
        <w:numPr>
          <w:ilvl w:val="0"/>
          <w:numId w:val="3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 xml:space="preserve">Consider the following code fragment: </w:t>
      </w:r>
    </w:p>
    <w:p w:rsidR="00932AF1" w:rsidRDefault="00932AF1" w:rsidP="00932AF1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 w:rsidRPr="00932AF1">
        <w:rPr>
          <w:rFonts w:ascii="Courier New" w:hAnsi="Courier New" w:cs="Courier New"/>
        </w:rPr>
        <w:t>for(</w:t>
      </w:r>
      <w:proofErr w:type="spellStart"/>
      <w:proofErr w:type="gramEnd"/>
      <w:r w:rsidRPr="00932AF1">
        <w:rPr>
          <w:rFonts w:ascii="Courier New" w:hAnsi="Courier New" w:cs="Courier New"/>
        </w:rPr>
        <w:t>int</w:t>
      </w:r>
      <w:proofErr w:type="spellEnd"/>
      <w:r w:rsidRPr="00932AF1">
        <w:rPr>
          <w:rFonts w:ascii="Courier New" w:hAnsi="Courier New" w:cs="Courier New"/>
        </w:rPr>
        <w:t xml:space="preserve"> count</w:t>
      </w:r>
      <w:r>
        <w:rPr>
          <w:rFonts w:ascii="Courier New" w:hAnsi="Courier New" w:cs="Courier New"/>
        </w:rPr>
        <w:t>1</w:t>
      </w:r>
      <w:r w:rsidR="006F6C5A">
        <w:rPr>
          <w:rFonts w:ascii="Courier New" w:hAnsi="Courier New" w:cs="Courier New"/>
        </w:rPr>
        <w:t>=1</w:t>
      </w:r>
      <w:r w:rsidRPr="00932AF1">
        <w:rPr>
          <w:rFonts w:ascii="Courier New" w:hAnsi="Courier New" w:cs="Courier New"/>
        </w:rPr>
        <w:t>; count</w:t>
      </w:r>
      <w:r>
        <w:rPr>
          <w:rFonts w:ascii="Courier New" w:hAnsi="Courier New" w:cs="Courier New"/>
        </w:rPr>
        <w:t>1</w:t>
      </w:r>
      <w:r w:rsidRPr="00932AF1">
        <w:rPr>
          <w:rFonts w:ascii="Courier New" w:hAnsi="Courier New" w:cs="Courier New"/>
        </w:rPr>
        <w:t>&lt;</w:t>
      </w:r>
      <w:r w:rsidR="006F6C5A">
        <w:rPr>
          <w:rFonts w:ascii="Courier New" w:hAnsi="Courier New" w:cs="Courier New"/>
        </w:rPr>
        <w:t>=3</w:t>
      </w:r>
      <w:r>
        <w:rPr>
          <w:rFonts w:ascii="Courier New" w:hAnsi="Courier New" w:cs="Courier New"/>
        </w:rPr>
        <w:t>; count1++)</w:t>
      </w:r>
      <w:r w:rsidR="00223097">
        <w:rPr>
          <w:rFonts w:ascii="Courier New" w:hAnsi="Courier New" w:cs="Courier New"/>
        </w:rPr>
        <w:t>{</w:t>
      </w:r>
    </w:p>
    <w:p w:rsidR="00932AF1" w:rsidRDefault="006F6C5A" w:rsidP="00932AF1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for(</w:t>
      </w:r>
      <w:proofErr w:type="spellStart"/>
      <w:proofErr w:type="gramEnd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count2=1</w:t>
      </w:r>
      <w:r w:rsidR="00932AF1">
        <w:rPr>
          <w:rFonts w:ascii="Courier New" w:hAnsi="Courier New" w:cs="Courier New"/>
        </w:rPr>
        <w:t>; count2&lt;</w:t>
      </w:r>
      <w:r>
        <w:rPr>
          <w:rFonts w:ascii="Courier New" w:hAnsi="Courier New" w:cs="Courier New"/>
        </w:rPr>
        <w:t>=count1</w:t>
      </w:r>
      <w:r w:rsidR="00932AF1">
        <w:rPr>
          <w:rFonts w:ascii="Courier New" w:hAnsi="Courier New" w:cs="Courier New"/>
        </w:rPr>
        <w:t>; count2++)</w:t>
      </w:r>
    </w:p>
    <w:p w:rsidR="00E640F8" w:rsidRPr="00E640F8" w:rsidRDefault="00932AF1" w:rsidP="00E640F8">
      <w:pPr>
        <w:ind w:left="72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System.out.print(</w:t>
      </w:r>
      <w:proofErr w:type="gramEnd"/>
      <w:r>
        <w:rPr>
          <w:rFonts w:ascii="Courier New" w:hAnsi="Courier New" w:cs="Courier New"/>
        </w:rPr>
        <w:t>“*”);</w:t>
      </w:r>
      <w:r w:rsidR="002321DE" w:rsidRPr="00932AF1">
        <w:rPr>
          <w:rFonts w:ascii="Courier New" w:hAnsi="Courier New" w:cs="Courier New"/>
          <w:sz w:val="22"/>
          <w:szCs w:val="22"/>
        </w:rPr>
        <w:t xml:space="preserve"> </w:t>
      </w:r>
    </w:p>
    <w:p w:rsidR="00E640F8" w:rsidRDefault="00E640F8" w:rsidP="00E640F8">
      <w:pPr>
        <w:ind w:left="720"/>
        <w:jc w:val="both"/>
        <w:rPr>
          <w:rFonts w:ascii="Courier New" w:hAnsi="Courier New" w:cs="Courier New"/>
          <w:sz w:val="18"/>
          <w:szCs w:val="18"/>
        </w:rPr>
      </w:pPr>
      <w:proofErr w:type="gramStart"/>
      <w:r w:rsidRPr="00E640F8">
        <w:rPr>
          <w:rFonts w:ascii="Courier New" w:hAnsi="Courier New" w:cs="Courier New"/>
          <w:sz w:val="18"/>
          <w:szCs w:val="18"/>
        </w:rPr>
        <w:t>System.out.println(</w:t>
      </w:r>
      <w:proofErr w:type="gramEnd"/>
      <w:r w:rsidRPr="00E640F8">
        <w:rPr>
          <w:rFonts w:ascii="Courier New" w:hAnsi="Courier New" w:cs="Courier New"/>
          <w:sz w:val="18"/>
          <w:szCs w:val="18"/>
        </w:rPr>
        <w:t>);</w:t>
      </w:r>
      <w:r w:rsidR="00223097">
        <w:rPr>
          <w:rFonts w:ascii="Courier New" w:hAnsi="Courier New" w:cs="Courier New"/>
          <w:sz w:val="18"/>
          <w:szCs w:val="18"/>
        </w:rPr>
        <w:t>}</w:t>
      </w:r>
    </w:p>
    <w:p w:rsidR="0061382B" w:rsidRDefault="0061382B" w:rsidP="00E640F8">
      <w:pPr>
        <w:ind w:left="720"/>
        <w:jc w:val="both"/>
        <w:rPr>
          <w:rFonts w:ascii="Verdana" w:hAnsi="Verdana"/>
        </w:rPr>
      </w:pPr>
      <w:r>
        <w:rPr>
          <w:rFonts w:ascii="Verdana" w:hAnsi="Verdana"/>
        </w:rPr>
        <w:t xml:space="preserve">Running the above code fragment results in the following output: </w:t>
      </w:r>
    </w:p>
    <w:p w:rsidR="0061382B" w:rsidRPr="0061382B" w:rsidRDefault="008863F8" w:rsidP="00E640F8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*</w:t>
      </w:r>
    </w:p>
    <w:p w:rsidR="0061382B" w:rsidRPr="0061382B" w:rsidRDefault="0061382B" w:rsidP="00E640F8">
      <w:pPr>
        <w:ind w:left="720"/>
        <w:jc w:val="both"/>
        <w:rPr>
          <w:rFonts w:ascii="Courier New" w:hAnsi="Courier New" w:cs="Courier New"/>
        </w:rPr>
      </w:pPr>
      <w:r w:rsidRPr="0061382B">
        <w:rPr>
          <w:rFonts w:ascii="Courier New" w:hAnsi="Courier New" w:cs="Courier New"/>
        </w:rPr>
        <w:t>**</w:t>
      </w:r>
    </w:p>
    <w:p w:rsidR="0061382B" w:rsidRDefault="0061382B" w:rsidP="008863F8">
      <w:pPr>
        <w:ind w:left="720"/>
        <w:jc w:val="both"/>
        <w:rPr>
          <w:rFonts w:ascii="Courier New" w:hAnsi="Courier New" w:cs="Courier New"/>
        </w:rPr>
      </w:pPr>
      <w:r w:rsidRPr="0061382B">
        <w:rPr>
          <w:rFonts w:ascii="Courier New" w:hAnsi="Courier New" w:cs="Courier New"/>
        </w:rPr>
        <w:t>**</w:t>
      </w:r>
      <w:r w:rsidR="008863F8">
        <w:rPr>
          <w:rFonts w:ascii="Courier New" w:hAnsi="Courier New" w:cs="Courier New"/>
        </w:rPr>
        <w:t>*</w:t>
      </w:r>
    </w:p>
    <w:p w:rsidR="004C2E06" w:rsidRPr="008863F8" w:rsidRDefault="004C2E06" w:rsidP="008863F8">
      <w:pPr>
        <w:ind w:left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****</w:t>
      </w:r>
    </w:p>
    <w:p w:rsidR="002321DE" w:rsidRPr="008E01FA" w:rsidRDefault="002321DE" w:rsidP="002321DE">
      <w:pPr>
        <w:tabs>
          <w:tab w:val="left" w:pos="3450"/>
        </w:tabs>
        <w:ind w:left="360"/>
        <w:jc w:val="both"/>
        <w:rPr>
          <w:rFonts w:ascii="Verdana" w:hAnsi="Verdana"/>
          <w:sz w:val="16"/>
          <w:szCs w:val="16"/>
        </w:rPr>
      </w:pPr>
      <w:r w:rsidRPr="008E01FA">
        <w:rPr>
          <w:rFonts w:ascii="Verdana" w:hAnsi="Verdana"/>
          <w:sz w:val="16"/>
          <w:szCs w:val="16"/>
        </w:rPr>
        <w:t xml:space="preserve">Answer:     True       </w:t>
      </w:r>
      <w:r w:rsidRPr="001C7374">
        <w:rPr>
          <w:rFonts w:ascii="Verdana" w:hAnsi="Verdana"/>
          <w:b/>
          <w:bCs/>
          <w:sz w:val="16"/>
          <w:szCs w:val="16"/>
        </w:rPr>
        <w:t>False</w:t>
      </w:r>
    </w:p>
    <w:p w:rsidR="0070489B" w:rsidRDefault="0070489B" w:rsidP="0070489B">
      <w:pPr>
        <w:tabs>
          <w:tab w:val="left" w:pos="3450"/>
        </w:tabs>
        <w:jc w:val="both"/>
        <w:rPr>
          <w:rFonts w:ascii="Verdana" w:hAnsi="Verdana"/>
        </w:rPr>
      </w:pPr>
    </w:p>
    <w:p w:rsidR="00B82C93" w:rsidRPr="00003E1B" w:rsidRDefault="00994CC4" w:rsidP="00003E1B">
      <w:pPr>
        <w:numPr>
          <w:ilvl w:val="0"/>
          <w:numId w:val="3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>The</w:t>
      </w:r>
      <w:r w:rsidR="00E1043C">
        <w:rPr>
          <w:rFonts w:ascii="Verdana" w:hAnsi="Verdana"/>
        </w:rPr>
        <w:t xml:space="preserve"> following identifiers are all reserved words: </w:t>
      </w:r>
      <w:r w:rsidR="00A802E0">
        <w:rPr>
          <w:rFonts w:ascii="Courier New" w:hAnsi="Courier New" w:cs="Courier New"/>
        </w:rPr>
        <w:t>do</w:t>
      </w:r>
      <w:r w:rsidR="00E1043C">
        <w:rPr>
          <w:rFonts w:ascii="Verdana" w:hAnsi="Verdana"/>
        </w:rPr>
        <w:t xml:space="preserve">, </w:t>
      </w:r>
      <w:r w:rsidR="00E1043C" w:rsidRPr="00E1043C">
        <w:rPr>
          <w:rFonts w:ascii="Courier New" w:hAnsi="Courier New" w:cs="Courier New"/>
        </w:rPr>
        <w:t>break</w:t>
      </w:r>
      <w:r w:rsidR="00E1043C">
        <w:rPr>
          <w:rFonts w:ascii="Verdana" w:hAnsi="Verdana"/>
        </w:rPr>
        <w:t xml:space="preserve">, </w:t>
      </w:r>
      <w:r w:rsidR="00CD4F71" w:rsidRPr="002D7BDA">
        <w:rPr>
          <w:rFonts w:ascii="Courier New" w:hAnsi="Courier New" w:cs="Courier New"/>
        </w:rPr>
        <w:t>if</w:t>
      </w:r>
      <w:r w:rsidR="00E1043C">
        <w:rPr>
          <w:rFonts w:ascii="Verdana" w:hAnsi="Verdana"/>
        </w:rPr>
        <w:t xml:space="preserve">, </w:t>
      </w:r>
      <w:r w:rsidR="00E1043C" w:rsidRPr="00E1043C">
        <w:rPr>
          <w:rFonts w:ascii="Courier New" w:hAnsi="Courier New" w:cs="Courier New"/>
        </w:rPr>
        <w:t>while</w:t>
      </w:r>
      <w:r w:rsidR="00E1043C">
        <w:rPr>
          <w:rFonts w:ascii="Verdana" w:hAnsi="Verdana"/>
        </w:rPr>
        <w:t xml:space="preserve">, </w:t>
      </w:r>
      <w:r w:rsidR="00E1043C" w:rsidRPr="00E1043C">
        <w:rPr>
          <w:rFonts w:ascii="Courier New" w:hAnsi="Courier New" w:cs="Courier New"/>
        </w:rPr>
        <w:t>for</w:t>
      </w:r>
      <w:r w:rsidR="00E1043C">
        <w:rPr>
          <w:rFonts w:ascii="Verdana" w:hAnsi="Verdana"/>
        </w:rPr>
        <w:t xml:space="preserve">.   </w:t>
      </w:r>
    </w:p>
    <w:p w:rsidR="00B82C93" w:rsidRPr="00B82C93" w:rsidRDefault="00B82C93" w:rsidP="00B82C93">
      <w:pPr>
        <w:tabs>
          <w:tab w:val="left" w:pos="3450"/>
        </w:tabs>
        <w:ind w:left="360"/>
        <w:jc w:val="both"/>
        <w:rPr>
          <w:rFonts w:ascii="Verdana" w:hAnsi="Verdana"/>
          <w:b/>
          <w:sz w:val="16"/>
          <w:szCs w:val="16"/>
        </w:rPr>
      </w:pPr>
      <w:r w:rsidRPr="00B82C93">
        <w:rPr>
          <w:rFonts w:ascii="Verdana" w:hAnsi="Verdana"/>
          <w:sz w:val="16"/>
          <w:szCs w:val="16"/>
        </w:rPr>
        <w:t xml:space="preserve">Answer:     </w:t>
      </w:r>
      <w:r w:rsidRPr="008F4CC6">
        <w:rPr>
          <w:rFonts w:ascii="Verdana" w:hAnsi="Verdana"/>
          <w:b/>
          <w:bCs/>
          <w:sz w:val="16"/>
          <w:szCs w:val="16"/>
        </w:rPr>
        <w:t>True</w:t>
      </w:r>
      <w:r w:rsidRPr="00B82C93">
        <w:rPr>
          <w:rFonts w:ascii="Verdana" w:hAnsi="Verdana"/>
          <w:sz w:val="16"/>
          <w:szCs w:val="16"/>
        </w:rPr>
        <w:t xml:space="preserve">       False</w:t>
      </w:r>
    </w:p>
    <w:p w:rsidR="00B82C93" w:rsidRDefault="00B82C93" w:rsidP="0070489B">
      <w:pPr>
        <w:tabs>
          <w:tab w:val="left" w:pos="3450"/>
        </w:tabs>
        <w:jc w:val="both"/>
        <w:rPr>
          <w:rFonts w:ascii="Verdana" w:hAnsi="Verdana"/>
        </w:rPr>
      </w:pPr>
    </w:p>
    <w:p w:rsidR="00504BA9" w:rsidRPr="00934159" w:rsidRDefault="00504BA9" w:rsidP="00504BA9">
      <w:pPr>
        <w:numPr>
          <w:ilvl w:val="0"/>
          <w:numId w:val="3"/>
        </w:numPr>
        <w:tabs>
          <w:tab w:val="left" w:pos="3450"/>
        </w:tabs>
        <w:jc w:val="both"/>
        <w:rPr>
          <w:rFonts w:ascii="Verdana" w:hAnsi="Verdana"/>
        </w:rPr>
      </w:pPr>
      <w:r>
        <w:rPr>
          <w:rFonts w:ascii="Verdana" w:hAnsi="Verdana"/>
        </w:rPr>
        <w:t xml:space="preserve">The following statements print: </w:t>
      </w:r>
      <w:r w:rsidRPr="00934159">
        <w:rPr>
          <w:rFonts w:ascii="Courier New" w:hAnsi="Courier New" w:cs="Courier New"/>
        </w:rPr>
        <w:t>I feel good</w:t>
      </w:r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boolean</w:t>
      </w:r>
      <w:proofErr w:type="spellEnd"/>
      <w:proofErr w:type="gramEnd"/>
      <w:r>
        <w:rPr>
          <w:rFonts w:ascii="Courier New" w:hAnsi="Courier New" w:cs="Courier New"/>
        </w:rPr>
        <w:t xml:space="preserve"> flag = false; </w:t>
      </w:r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int</w:t>
      </w:r>
      <w:proofErr w:type="spellEnd"/>
      <w:proofErr w:type="gramEnd"/>
      <w:r>
        <w:rPr>
          <w:rFonts w:ascii="Courier New" w:hAnsi="Courier New" w:cs="Courier New"/>
        </w:rPr>
        <w:t xml:space="preserve"> a = 2, b = 5;</w:t>
      </w:r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if(</w:t>
      </w:r>
      <w:proofErr w:type="gramEnd"/>
      <w:r>
        <w:rPr>
          <w:rFonts w:ascii="Courier New" w:hAnsi="Courier New" w:cs="Courier New"/>
        </w:rPr>
        <w:t xml:space="preserve">!flag) </w:t>
      </w:r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if(</w:t>
      </w:r>
      <w:proofErr w:type="gramEnd"/>
      <w:r>
        <w:rPr>
          <w:rFonts w:ascii="Courier New" w:hAnsi="Courier New" w:cs="Courier New"/>
        </w:rPr>
        <w:t xml:space="preserve">(a &lt; b) || flag) </w:t>
      </w:r>
    </w:p>
    <w:p w:rsidR="00504BA9" w:rsidRDefault="009D3111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ystem.out.print</w:t>
      </w:r>
      <w:r w:rsidR="00504BA9">
        <w:rPr>
          <w:rFonts w:ascii="Courier New" w:hAnsi="Courier New" w:cs="Courier New"/>
        </w:rPr>
        <w:t>(</w:t>
      </w:r>
      <w:proofErr w:type="gramEnd"/>
      <w:r w:rsidR="00504BA9">
        <w:rPr>
          <w:rFonts w:ascii="Courier New" w:hAnsi="Courier New" w:cs="Courier New"/>
        </w:rPr>
        <w:t>“I feel ”);</w:t>
      </w:r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lse</w:t>
      </w:r>
      <w:proofErr w:type="gramEnd"/>
    </w:p>
    <w:p w:rsidR="00504BA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ystem.out.print</w:t>
      </w:r>
      <w:r w:rsidRPr="00934159"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“I don’t feel ”);</w:t>
      </w:r>
    </w:p>
    <w:p w:rsidR="00504BA9" w:rsidRPr="00934159" w:rsidRDefault="00504BA9" w:rsidP="00504BA9">
      <w:pPr>
        <w:tabs>
          <w:tab w:val="left" w:pos="3450"/>
        </w:tabs>
        <w:ind w:left="720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ystem.out.print(</w:t>
      </w:r>
      <w:proofErr w:type="gramEnd"/>
      <w:r>
        <w:rPr>
          <w:rFonts w:ascii="Courier New" w:hAnsi="Courier New" w:cs="Courier New"/>
        </w:rPr>
        <w:t>“good”);</w:t>
      </w:r>
    </w:p>
    <w:p w:rsidR="00504BA9" w:rsidRPr="00B82C93" w:rsidRDefault="00504BA9" w:rsidP="00504BA9">
      <w:pPr>
        <w:tabs>
          <w:tab w:val="left" w:pos="3450"/>
        </w:tabs>
        <w:ind w:left="360"/>
        <w:jc w:val="both"/>
        <w:rPr>
          <w:rFonts w:ascii="Verdana" w:hAnsi="Verdana"/>
          <w:b/>
          <w:sz w:val="16"/>
          <w:szCs w:val="16"/>
        </w:rPr>
      </w:pPr>
      <w:r w:rsidRPr="00B82C93">
        <w:rPr>
          <w:rFonts w:ascii="Verdana" w:hAnsi="Verdana"/>
          <w:sz w:val="16"/>
          <w:szCs w:val="16"/>
        </w:rPr>
        <w:t xml:space="preserve">Answer:     </w:t>
      </w:r>
      <w:r w:rsidRPr="00E05E86">
        <w:rPr>
          <w:rFonts w:ascii="Verdana" w:hAnsi="Verdana"/>
          <w:b/>
          <w:bCs/>
          <w:sz w:val="16"/>
          <w:szCs w:val="16"/>
        </w:rPr>
        <w:t>True</w:t>
      </w:r>
      <w:r w:rsidRPr="00B82C93">
        <w:rPr>
          <w:rFonts w:ascii="Verdana" w:hAnsi="Verdana"/>
          <w:sz w:val="16"/>
          <w:szCs w:val="16"/>
        </w:rPr>
        <w:t xml:space="preserve">       </w:t>
      </w:r>
      <w:r w:rsidRPr="00E05E86">
        <w:rPr>
          <w:rFonts w:ascii="Verdana" w:hAnsi="Verdana"/>
          <w:sz w:val="16"/>
          <w:szCs w:val="16"/>
        </w:rPr>
        <w:t>False</w:t>
      </w:r>
    </w:p>
    <w:p w:rsidR="004541FB" w:rsidRPr="0097794D" w:rsidRDefault="004541FB" w:rsidP="0070489B">
      <w:pPr>
        <w:tabs>
          <w:tab w:val="left" w:pos="3450"/>
        </w:tabs>
        <w:jc w:val="both"/>
        <w:rPr>
          <w:rFonts w:ascii="Verdana" w:hAnsi="Verdana"/>
        </w:rPr>
      </w:pPr>
    </w:p>
    <w:sectPr w:rsidR="004541FB" w:rsidRPr="0097794D">
      <w:headerReference w:type="first" r:id="rId8"/>
      <w:pgSz w:w="12240" w:h="15840"/>
      <w:pgMar w:top="1440" w:right="1797" w:bottom="1440" w:left="1797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4FB7" w:rsidRDefault="00AE4FB7">
      <w:r>
        <w:separator/>
      </w:r>
    </w:p>
  </w:endnote>
  <w:endnote w:type="continuationSeparator" w:id="0">
    <w:p w:rsidR="00AE4FB7" w:rsidRDefault="00AE4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vant Garde">
    <w:altName w:val="Century Gothic"/>
    <w:charset w:val="00"/>
    <w:family w:val="auto"/>
    <w:pitch w:val="variable"/>
    <w:sig w:usb0="03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4FB7" w:rsidRDefault="00AE4FB7">
      <w:r>
        <w:separator/>
      </w:r>
    </w:p>
  </w:footnote>
  <w:footnote w:type="continuationSeparator" w:id="0">
    <w:p w:rsidR="00AE4FB7" w:rsidRDefault="00AE4F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278"/>
      <w:gridCol w:w="7578"/>
    </w:tblGrid>
    <w:tr w:rsidR="00DF646F">
      <w:tc>
        <w:tcPr>
          <w:tcW w:w="1278" w:type="dxa"/>
          <w:tcBorders>
            <w:top w:val="nil"/>
            <w:left w:val="nil"/>
            <w:bottom w:val="nil"/>
            <w:right w:val="nil"/>
          </w:tcBorders>
        </w:tcPr>
        <w:p w:rsidR="00DF646F" w:rsidRDefault="00CA5D4D">
          <w:pPr>
            <w:framePr w:hSpace="180" w:wrap="auto" w:vAnchor="text" w:hAnchor="page" w:x="1462" w:y="1"/>
            <w:jc w:val="center"/>
            <w:rPr>
              <w:rFonts w:ascii="Avant Garde" w:hAnsi="Avant Garde"/>
              <w:b/>
              <w:sz w:val="32"/>
            </w:rPr>
          </w:pPr>
          <w:r>
            <w:rPr>
              <w:rFonts w:ascii="Avant Garde" w:hAnsi="Avant Garde"/>
              <w:b/>
              <w:noProof/>
            </w:rPr>
            <w:drawing>
              <wp:inline distT="0" distB="0" distL="0" distR="0" wp14:anchorId="1720C323" wp14:editId="5EEAD6E7">
                <wp:extent cx="676275" cy="67627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627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78" w:type="dxa"/>
          <w:tcBorders>
            <w:top w:val="nil"/>
            <w:left w:val="nil"/>
            <w:bottom w:val="nil"/>
            <w:right w:val="nil"/>
          </w:tcBorders>
        </w:tcPr>
        <w:p w:rsidR="00DF646F" w:rsidRDefault="00DF646F">
          <w:pPr>
            <w:framePr w:hSpace="180" w:wrap="auto" w:vAnchor="text" w:hAnchor="page" w:x="1462" w:y="1"/>
            <w:pBdr>
              <w:bottom w:val="single" w:sz="6" w:space="1" w:color="auto"/>
            </w:pBdr>
            <w:jc w:val="center"/>
            <w:rPr>
              <w:rFonts w:ascii="Avant Garde" w:hAnsi="Avant Garde"/>
              <w:b/>
              <w:spacing w:val="40"/>
              <w:sz w:val="16"/>
            </w:rPr>
          </w:pPr>
        </w:p>
        <w:p w:rsidR="00DF646F" w:rsidRDefault="00DF646F">
          <w:pPr>
            <w:framePr w:hSpace="180" w:wrap="auto" w:vAnchor="text" w:hAnchor="page" w:x="1462" w:y="1"/>
            <w:pBdr>
              <w:bottom w:val="single" w:sz="6" w:space="1" w:color="auto"/>
            </w:pBdr>
            <w:jc w:val="center"/>
            <w:rPr>
              <w:rFonts w:ascii="Avant Garde" w:hAnsi="Avant Garde"/>
              <w:smallCaps/>
            </w:rPr>
          </w:pPr>
          <w:smartTag w:uri="urn:schemas-microsoft-com:office:smarttags" w:element="place">
            <w:smartTag w:uri="urn:schemas-microsoft-com:office:smarttags" w:element="PlaceName">
              <w:r>
                <w:rPr>
                  <w:rFonts w:ascii="Avant Garde" w:hAnsi="Avant Garde"/>
                  <w:smallCaps/>
                  <w:spacing w:val="80"/>
                  <w:sz w:val="32"/>
                </w:rPr>
                <w:t>Lebanese</w:t>
              </w:r>
            </w:smartTag>
            <w:r>
              <w:rPr>
                <w:rFonts w:ascii="Avant Garde" w:hAnsi="Avant Garde"/>
                <w:smallCaps/>
                <w:spacing w:val="80"/>
                <w:sz w:val="32"/>
              </w:rPr>
              <w:t xml:space="preserve"> </w:t>
            </w:r>
            <w:smartTag w:uri="urn:schemas-microsoft-com:office:smarttags" w:element="PlaceName">
              <w:r>
                <w:rPr>
                  <w:rFonts w:ascii="Avant Garde" w:hAnsi="Avant Garde"/>
                  <w:smallCaps/>
                  <w:spacing w:val="80"/>
                  <w:sz w:val="32"/>
                </w:rPr>
                <w:t>American</w:t>
              </w:r>
            </w:smartTag>
            <w:r>
              <w:rPr>
                <w:rFonts w:ascii="Avant Garde" w:hAnsi="Avant Garde"/>
                <w:smallCaps/>
                <w:spacing w:val="80"/>
                <w:sz w:val="32"/>
              </w:rPr>
              <w:t xml:space="preserve"> </w:t>
            </w:r>
            <w:smartTag w:uri="urn:schemas-microsoft-com:office:smarttags" w:element="PlaceType">
              <w:r>
                <w:rPr>
                  <w:rFonts w:ascii="Avant Garde" w:hAnsi="Avant Garde"/>
                  <w:smallCaps/>
                  <w:spacing w:val="80"/>
                  <w:sz w:val="32"/>
                </w:rPr>
                <w:t>University</w:t>
              </w:r>
            </w:smartTag>
          </w:smartTag>
        </w:p>
        <w:p w:rsidR="00DF646F" w:rsidRDefault="00DF646F">
          <w:pPr>
            <w:pStyle w:val="BodyText"/>
            <w:framePr w:hSpace="180" w:wrap="auto" w:vAnchor="text" w:hAnchor="page" w:x="1462" w:y="1"/>
            <w:jc w:val="center"/>
            <w:rPr>
              <w:rFonts w:ascii="Verdana" w:hAnsi="Verdana"/>
              <w:sz w:val="32"/>
            </w:rPr>
          </w:pPr>
          <w:r>
            <w:rPr>
              <w:rFonts w:ascii="Verdana" w:hAnsi="Verdana"/>
            </w:rPr>
            <w:t xml:space="preserve">Electrical and Computer Engineering </w:t>
          </w:r>
          <w:proofErr w:type="spellStart"/>
          <w:r>
            <w:rPr>
              <w:rFonts w:ascii="Verdana" w:hAnsi="Verdana"/>
            </w:rPr>
            <w:t>Dept</w:t>
          </w:r>
          <w:proofErr w:type="spellEnd"/>
        </w:p>
      </w:tc>
    </w:tr>
  </w:tbl>
  <w:p w:rsidR="00DF646F" w:rsidRDefault="00DF64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526CE"/>
    <w:multiLevelType w:val="hybridMultilevel"/>
    <w:tmpl w:val="E66448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B26E40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BE621D0"/>
    <w:multiLevelType w:val="hybridMultilevel"/>
    <w:tmpl w:val="ADECA0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722031E"/>
    <w:multiLevelType w:val="hybridMultilevel"/>
    <w:tmpl w:val="47E0B8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6256093"/>
    <w:multiLevelType w:val="hybridMultilevel"/>
    <w:tmpl w:val="0A5477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85EC61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3CF26CB"/>
    <w:multiLevelType w:val="hybridMultilevel"/>
    <w:tmpl w:val="A8042DB6"/>
    <w:lvl w:ilvl="0" w:tplc="067C310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58201A"/>
    <w:multiLevelType w:val="hybridMultilevel"/>
    <w:tmpl w:val="E1AABEBE"/>
    <w:lvl w:ilvl="0" w:tplc="1D04880C">
      <w:start w:val="1"/>
      <w:numFmt w:val="lowerLetter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11541B"/>
    <w:multiLevelType w:val="hybridMultilevel"/>
    <w:tmpl w:val="A0508D38"/>
    <w:lvl w:ilvl="0" w:tplc="A67ED6A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606823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Verdana" w:hAnsi="Verdana" w:cs="Times New Roman" w:hint="default"/>
        <w:b w:val="0"/>
        <w:sz w:val="16"/>
        <w:szCs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zcyMzY0MTEyMTBR0lEKTi0uzszPAykwrAUAOSNrkywAAAA="/>
  </w:docVars>
  <w:rsids>
    <w:rsidRoot w:val="0003001F"/>
    <w:rsid w:val="000013AE"/>
    <w:rsid w:val="00003E1B"/>
    <w:rsid w:val="00005CC3"/>
    <w:rsid w:val="00012AAC"/>
    <w:rsid w:val="0001494F"/>
    <w:rsid w:val="00015573"/>
    <w:rsid w:val="00021CBC"/>
    <w:rsid w:val="0002283D"/>
    <w:rsid w:val="00022B70"/>
    <w:rsid w:val="0002313C"/>
    <w:rsid w:val="00023D2D"/>
    <w:rsid w:val="00023D79"/>
    <w:rsid w:val="0003001F"/>
    <w:rsid w:val="00033188"/>
    <w:rsid w:val="000348B6"/>
    <w:rsid w:val="00045523"/>
    <w:rsid w:val="0004559C"/>
    <w:rsid w:val="000545DA"/>
    <w:rsid w:val="00054C2A"/>
    <w:rsid w:val="00057B38"/>
    <w:rsid w:val="00060700"/>
    <w:rsid w:val="00060DD3"/>
    <w:rsid w:val="0007041E"/>
    <w:rsid w:val="000705A9"/>
    <w:rsid w:val="00075542"/>
    <w:rsid w:val="000774AD"/>
    <w:rsid w:val="000802DE"/>
    <w:rsid w:val="000827E8"/>
    <w:rsid w:val="00086B06"/>
    <w:rsid w:val="00086B70"/>
    <w:rsid w:val="0009421D"/>
    <w:rsid w:val="000A26E8"/>
    <w:rsid w:val="000A43E2"/>
    <w:rsid w:val="000A4E32"/>
    <w:rsid w:val="000A4ECB"/>
    <w:rsid w:val="000B40D5"/>
    <w:rsid w:val="000B4C4B"/>
    <w:rsid w:val="000B690A"/>
    <w:rsid w:val="000B7046"/>
    <w:rsid w:val="000C5594"/>
    <w:rsid w:val="000D638D"/>
    <w:rsid w:val="000D70FA"/>
    <w:rsid w:val="000E5C35"/>
    <w:rsid w:val="000E636F"/>
    <w:rsid w:val="000E6845"/>
    <w:rsid w:val="000F12AD"/>
    <w:rsid w:val="000F3D40"/>
    <w:rsid w:val="000F673F"/>
    <w:rsid w:val="00104023"/>
    <w:rsid w:val="00110728"/>
    <w:rsid w:val="001167EA"/>
    <w:rsid w:val="00117D72"/>
    <w:rsid w:val="00124B73"/>
    <w:rsid w:val="00125BCE"/>
    <w:rsid w:val="00130664"/>
    <w:rsid w:val="00130D57"/>
    <w:rsid w:val="00136507"/>
    <w:rsid w:val="00144A65"/>
    <w:rsid w:val="00147F18"/>
    <w:rsid w:val="00150572"/>
    <w:rsid w:val="00151014"/>
    <w:rsid w:val="00151BCA"/>
    <w:rsid w:val="001540F6"/>
    <w:rsid w:val="00154172"/>
    <w:rsid w:val="0015425F"/>
    <w:rsid w:val="00162696"/>
    <w:rsid w:val="0017036A"/>
    <w:rsid w:val="00173513"/>
    <w:rsid w:val="001865B3"/>
    <w:rsid w:val="00190ACE"/>
    <w:rsid w:val="0019399E"/>
    <w:rsid w:val="001A3904"/>
    <w:rsid w:val="001A4ADF"/>
    <w:rsid w:val="001A4DDD"/>
    <w:rsid w:val="001A73E1"/>
    <w:rsid w:val="001B275B"/>
    <w:rsid w:val="001B3DFD"/>
    <w:rsid w:val="001B50CC"/>
    <w:rsid w:val="001B57FD"/>
    <w:rsid w:val="001B5B9C"/>
    <w:rsid w:val="001C7374"/>
    <w:rsid w:val="001E0A57"/>
    <w:rsid w:val="001E1587"/>
    <w:rsid w:val="001E170E"/>
    <w:rsid w:val="001E6C8D"/>
    <w:rsid w:val="001F2BEA"/>
    <w:rsid w:val="001F43CE"/>
    <w:rsid w:val="0020396E"/>
    <w:rsid w:val="00205B35"/>
    <w:rsid w:val="00206F74"/>
    <w:rsid w:val="002079B9"/>
    <w:rsid w:val="002130D2"/>
    <w:rsid w:val="00216DAD"/>
    <w:rsid w:val="00216F31"/>
    <w:rsid w:val="00221CA5"/>
    <w:rsid w:val="0022254C"/>
    <w:rsid w:val="00223097"/>
    <w:rsid w:val="002321DE"/>
    <w:rsid w:val="002324A0"/>
    <w:rsid w:val="0023272E"/>
    <w:rsid w:val="00242A10"/>
    <w:rsid w:val="002532B8"/>
    <w:rsid w:val="00256CDC"/>
    <w:rsid w:val="00262EE2"/>
    <w:rsid w:val="00264A48"/>
    <w:rsid w:val="00267BC5"/>
    <w:rsid w:val="00271493"/>
    <w:rsid w:val="002723B7"/>
    <w:rsid w:val="00274A53"/>
    <w:rsid w:val="00282615"/>
    <w:rsid w:val="00287273"/>
    <w:rsid w:val="002955AE"/>
    <w:rsid w:val="002A591E"/>
    <w:rsid w:val="002A6D5D"/>
    <w:rsid w:val="002B05E2"/>
    <w:rsid w:val="002B0EC8"/>
    <w:rsid w:val="002B15BD"/>
    <w:rsid w:val="002B6833"/>
    <w:rsid w:val="002B77C9"/>
    <w:rsid w:val="002C265B"/>
    <w:rsid w:val="002D2406"/>
    <w:rsid w:val="002D3E9B"/>
    <w:rsid w:val="002D7BDA"/>
    <w:rsid w:val="002E14AE"/>
    <w:rsid w:val="002E4FE0"/>
    <w:rsid w:val="002F1B68"/>
    <w:rsid w:val="002F46D9"/>
    <w:rsid w:val="002F6B6F"/>
    <w:rsid w:val="002F718E"/>
    <w:rsid w:val="002F7B9C"/>
    <w:rsid w:val="00307CF5"/>
    <w:rsid w:val="00310581"/>
    <w:rsid w:val="00312431"/>
    <w:rsid w:val="003132A0"/>
    <w:rsid w:val="003143CE"/>
    <w:rsid w:val="00317D2D"/>
    <w:rsid w:val="0032136C"/>
    <w:rsid w:val="0032764F"/>
    <w:rsid w:val="00331D92"/>
    <w:rsid w:val="00342098"/>
    <w:rsid w:val="00342532"/>
    <w:rsid w:val="00342C7F"/>
    <w:rsid w:val="0034439F"/>
    <w:rsid w:val="003450E6"/>
    <w:rsid w:val="003468AD"/>
    <w:rsid w:val="00350698"/>
    <w:rsid w:val="003641BD"/>
    <w:rsid w:val="00370B0D"/>
    <w:rsid w:val="00370C77"/>
    <w:rsid w:val="003726A4"/>
    <w:rsid w:val="00380E86"/>
    <w:rsid w:val="0038743C"/>
    <w:rsid w:val="00393059"/>
    <w:rsid w:val="00393480"/>
    <w:rsid w:val="003A1282"/>
    <w:rsid w:val="003A1F21"/>
    <w:rsid w:val="003A2C6C"/>
    <w:rsid w:val="003A6BDA"/>
    <w:rsid w:val="003B0C65"/>
    <w:rsid w:val="003B2714"/>
    <w:rsid w:val="003B2D7F"/>
    <w:rsid w:val="003C2187"/>
    <w:rsid w:val="003C4611"/>
    <w:rsid w:val="003C68FB"/>
    <w:rsid w:val="003C7AAE"/>
    <w:rsid w:val="003D0A59"/>
    <w:rsid w:val="003D1E35"/>
    <w:rsid w:val="003D375D"/>
    <w:rsid w:val="003E2598"/>
    <w:rsid w:val="003E5CC8"/>
    <w:rsid w:val="003F6628"/>
    <w:rsid w:val="004016E8"/>
    <w:rsid w:val="004021D7"/>
    <w:rsid w:val="0040417B"/>
    <w:rsid w:val="00405305"/>
    <w:rsid w:val="00405A62"/>
    <w:rsid w:val="00411FD4"/>
    <w:rsid w:val="00413E7B"/>
    <w:rsid w:val="0042403D"/>
    <w:rsid w:val="00425882"/>
    <w:rsid w:val="0042694D"/>
    <w:rsid w:val="004270DF"/>
    <w:rsid w:val="004404CB"/>
    <w:rsid w:val="00440A11"/>
    <w:rsid w:val="004423F5"/>
    <w:rsid w:val="00443485"/>
    <w:rsid w:val="00445666"/>
    <w:rsid w:val="00447170"/>
    <w:rsid w:val="004518A4"/>
    <w:rsid w:val="004541FB"/>
    <w:rsid w:val="00460EFD"/>
    <w:rsid w:val="004752CB"/>
    <w:rsid w:val="00477618"/>
    <w:rsid w:val="00480C78"/>
    <w:rsid w:val="00484592"/>
    <w:rsid w:val="00485E12"/>
    <w:rsid w:val="00487021"/>
    <w:rsid w:val="00487CC8"/>
    <w:rsid w:val="00490DD5"/>
    <w:rsid w:val="00491024"/>
    <w:rsid w:val="0049593C"/>
    <w:rsid w:val="004A6EE6"/>
    <w:rsid w:val="004B12E3"/>
    <w:rsid w:val="004B3088"/>
    <w:rsid w:val="004B3FC0"/>
    <w:rsid w:val="004B4900"/>
    <w:rsid w:val="004C2E06"/>
    <w:rsid w:val="004C3BF1"/>
    <w:rsid w:val="004C44F9"/>
    <w:rsid w:val="004C46E5"/>
    <w:rsid w:val="004C7A4C"/>
    <w:rsid w:val="004D00E4"/>
    <w:rsid w:val="004D0E21"/>
    <w:rsid w:val="004D324F"/>
    <w:rsid w:val="004E1D1C"/>
    <w:rsid w:val="004E516B"/>
    <w:rsid w:val="004F10D4"/>
    <w:rsid w:val="004F2581"/>
    <w:rsid w:val="004F317D"/>
    <w:rsid w:val="004F795C"/>
    <w:rsid w:val="00504BA9"/>
    <w:rsid w:val="00512C70"/>
    <w:rsid w:val="00513494"/>
    <w:rsid w:val="00515A2E"/>
    <w:rsid w:val="00524469"/>
    <w:rsid w:val="00525886"/>
    <w:rsid w:val="005303A9"/>
    <w:rsid w:val="0053586A"/>
    <w:rsid w:val="00544892"/>
    <w:rsid w:val="0054602D"/>
    <w:rsid w:val="00551B9A"/>
    <w:rsid w:val="005612B1"/>
    <w:rsid w:val="005657F0"/>
    <w:rsid w:val="0056643A"/>
    <w:rsid w:val="00576C7F"/>
    <w:rsid w:val="005A79A1"/>
    <w:rsid w:val="005B0410"/>
    <w:rsid w:val="005B2ECC"/>
    <w:rsid w:val="005C0F76"/>
    <w:rsid w:val="005C495D"/>
    <w:rsid w:val="005C561D"/>
    <w:rsid w:val="005C608C"/>
    <w:rsid w:val="005C69A2"/>
    <w:rsid w:val="005D2B20"/>
    <w:rsid w:val="005D2B64"/>
    <w:rsid w:val="005D393F"/>
    <w:rsid w:val="005E4FBF"/>
    <w:rsid w:val="005F105B"/>
    <w:rsid w:val="005F2905"/>
    <w:rsid w:val="005F29EB"/>
    <w:rsid w:val="005F5446"/>
    <w:rsid w:val="00600A42"/>
    <w:rsid w:val="00605B72"/>
    <w:rsid w:val="00612BF9"/>
    <w:rsid w:val="0061382B"/>
    <w:rsid w:val="00617503"/>
    <w:rsid w:val="0062046F"/>
    <w:rsid w:val="006273C7"/>
    <w:rsid w:val="00627F71"/>
    <w:rsid w:val="006322E2"/>
    <w:rsid w:val="00646796"/>
    <w:rsid w:val="00656CE0"/>
    <w:rsid w:val="006623AE"/>
    <w:rsid w:val="00666E1A"/>
    <w:rsid w:val="006677F8"/>
    <w:rsid w:val="00676DC0"/>
    <w:rsid w:val="006837DA"/>
    <w:rsid w:val="006852E9"/>
    <w:rsid w:val="00692484"/>
    <w:rsid w:val="00693348"/>
    <w:rsid w:val="0069782F"/>
    <w:rsid w:val="006A260E"/>
    <w:rsid w:val="006A4E9A"/>
    <w:rsid w:val="006B1DE9"/>
    <w:rsid w:val="006B6469"/>
    <w:rsid w:val="006C05C6"/>
    <w:rsid w:val="006D0DCE"/>
    <w:rsid w:val="006D1DD9"/>
    <w:rsid w:val="006D6D16"/>
    <w:rsid w:val="006E268B"/>
    <w:rsid w:val="006E2698"/>
    <w:rsid w:val="006E2EA2"/>
    <w:rsid w:val="006E53F2"/>
    <w:rsid w:val="006E55D6"/>
    <w:rsid w:val="006E7E35"/>
    <w:rsid w:val="006F2749"/>
    <w:rsid w:val="006F6C5A"/>
    <w:rsid w:val="006F72BF"/>
    <w:rsid w:val="00700C2F"/>
    <w:rsid w:val="00700EDA"/>
    <w:rsid w:val="0070489B"/>
    <w:rsid w:val="0070707C"/>
    <w:rsid w:val="0071340B"/>
    <w:rsid w:val="007134E4"/>
    <w:rsid w:val="00721BE5"/>
    <w:rsid w:val="00722800"/>
    <w:rsid w:val="00723D51"/>
    <w:rsid w:val="00724747"/>
    <w:rsid w:val="00733FD1"/>
    <w:rsid w:val="00735A32"/>
    <w:rsid w:val="00740B5F"/>
    <w:rsid w:val="00743BF9"/>
    <w:rsid w:val="007460A5"/>
    <w:rsid w:val="00746F4F"/>
    <w:rsid w:val="007473B5"/>
    <w:rsid w:val="00753093"/>
    <w:rsid w:val="0075764B"/>
    <w:rsid w:val="0076265A"/>
    <w:rsid w:val="00764D36"/>
    <w:rsid w:val="00770770"/>
    <w:rsid w:val="00770EB0"/>
    <w:rsid w:val="007772CC"/>
    <w:rsid w:val="00777D08"/>
    <w:rsid w:val="00781A33"/>
    <w:rsid w:val="007823FA"/>
    <w:rsid w:val="007826A6"/>
    <w:rsid w:val="00790101"/>
    <w:rsid w:val="0079554A"/>
    <w:rsid w:val="007A1649"/>
    <w:rsid w:val="007A7154"/>
    <w:rsid w:val="007B1DB9"/>
    <w:rsid w:val="007B2155"/>
    <w:rsid w:val="007B3C5C"/>
    <w:rsid w:val="007C01CE"/>
    <w:rsid w:val="007C249C"/>
    <w:rsid w:val="007C27C8"/>
    <w:rsid w:val="007D36B3"/>
    <w:rsid w:val="007D4996"/>
    <w:rsid w:val="007D7839"/>
    <w:rsid w:val="007E2080"/>
    <w:rsid w:val="007E2DD1"/>
    <w:rsid w:val="007F17E8"/>
    <w:rsid w:val="007F2506"/>
    <w:rsid w:val="00801C2E"/>
    <w:rsid w:val="00806A33"/>
    <w:rsid w:val="00810F83"/>
    <w:rsid w:val="00811363"/>
    <w:rsid w:val="00811D8B"/>
    <w:rsid w:val="008153B2"/>
    <w:rsid w:val="00820905"/>
    <w:rsid w:val="008238DC"/>
    <w:rsid w:val="00823966"/>
    <w:rsid w:val="008275BD"/>
    <w:rsid w:val="00833C8B"/>
    <w:rsid w:val="008344A0"/>
    <w:rsid w:val="0083692D"/>
    <w:rsid w:val="00842AC4"/>
    <w:rsid w:val="0084313C"/>
    <w:rsid w:val="00851C48"/>
    <w:rsid w:val="00855F5F"/>
    <w:rsid w:val="008560E5"/>
    <w:rsid w:val="00857122"/>
    <w:rsid w:val="0086023B"/>
    <w:rsid w:val="00861B9C"/>
    <w:rsid w:val="00861C5C"/>
    <w:rsid w:val="00865014"/>
    <w:rsid w:val="00865AC6"/>
    <w:rsid w:val="00866F31"/>
    <w:rsid w:val="00875D51"/>
    <w:rsid w:val="00881821"/>
    <w:rsid w:val="008832F2"/>
    <w:rsid w:val="0088634E"/>
    <w:rsid w:val="008863F8"/>
    <w:rsid w:val="00886547"/>
    <w:rsid w:val="0089677B"/>
    <w:rsid w:val="00896C6C"/>
    <w:rsid w:val="00896D01"/>
    <w:rsid w:val="008A1B2F"/>
    <w:rsid w:val="008B672A"/>
    <w:rsid w:val="008B686E"/>
    <w:rsid w:val="008C2DBD"/>
    <w:rsid w:val="008C3355"/>
    <w:rsid w:val="008C5DE9"/>
    <w:rsid w:val="008C7ABB"/>
    <w:rsid w:val="008D2B4E"/>
    <w:rsid w:val="008D79BC"/>
    <w:rsid w:val="008E01FA"/>
    <w:rsid w:val="008E2726"/>
    <w:rsid w:val="008E5562"/>
    <w:rsid w:val="008E7B49"/>
    <w:rsid w:val="008F067B"/>
    <w:rsid w:val="008F19DF"/>
    <w:rsid w:val="008F4CC6"/>
    <w:rsid w:val="008F6A66"/>
    <w:rsid w:val="0090174C"/>
    <w:rsid w:val="00901F5F"/>
    <w:rsid w:val="009154C6"/>
    <w:rsid w:val="00916667"/>
    <w:rsid w:val="00917358"/>
    <w:rsid w:val="00925E54"/>
    <w:rsid w:val="0093205B"/>
    <w:rsid w:val="00932A37"/>
    <w:rsid w:val="00932AF1"/>
    <w:rsid w:val="00932F28"/>
    <w:rsid w:val="0093424C"/>
    <w:rsid w:val="00937E94"/>
    <w:rsid w:val="009437EA"/>
    <w:rsid w:val="009445FD"/>
    <w:rsid w:val="00945123"/>
    <w:rsid w:val="009518C0"/>
    <w:rsid w:val="00951D62"/>
    <w:rsid w:val="00952CE3"/>
    <w:rsid w:val="00965BCE"/>
    <w:rsid w:val="00970A98"/>
    <w:rsid w:val="00971CF4"/>
    <w:rsid w:val="00972800"/>
    <w:rsid w:val="009736BB"/>
    <w:rsid w:val="00974C0D"/>
    <w:rsid w:val="00974F2E"/>
    <w:rsid w:val="00977566"/>
    <w:rsid w:val="0097794D"/>
    <w:rsid w:val="009837EC"/>
    <w:rsid w:val="009841A2"/>
    <w:rsid w:val="00994541"/>
    <w:rsid w:val="00994CC4"/>
    <w:rsid w:val="00995F4B"/>
    <w:rsid w:val="0099770B"/>
    <w:rsid w:val="009A04B5"/>
    <w:rsid w:val="009A3737"/>
    <w:rsid w:val="009B4868"/>
    <w:rsid w:val="009B4B88"/>
    <w:rsid w:val="009B6331"/>
    <w:rsid w:val="009C2048"/>
    <w:rsid w:val="009C76B9"/>
    <w:rsid w:val="009D3111"/>
    <w:rsid w:val="009D5FD2"/>
    <w:rsid w:val="009E4343"/>
    <w:rsid w:val="009E4FC5"/>
    <w:rsid w:val="00A024A4"/>
    <w:rsid w:val="00A02A34"/>
    <w:rsid w:val="00A07298"/>
    <w:rsid w:val="00A07760"/>
    <w:rsid w:val="00A078CE"/>
    <w:rsid w:val="00A101B7"/>
    <w:rsid w:val="00A105FF"/>
    <w:rsid w:val="00A10908"/>
    <w:rsid w:val="00A10B97"/>
    <w:rsid w:val="00A10D5D"/>
    <w:rsid w:val="00A1106B"/>
    <w:rsid w:val="00A135DE"/>
    <w:rsid w:val="00A21603"/>
    <w:rsid w:val="00A2312B"/>
    <w:rsid w:val="00A366EC"/>
    <w:rsid w:val="00A376B2"/>
    <w:rsid w:val="00A40AD0"/>
    <w:rsid w:val="00A40D28"/>
    <w:rsid w:val="00A4392A"/>
    <w:rsid w:val="00A461E6"/>
    <w:rsid w:val="00A50436"/>
    <w:rsid w:val="00A507C8"/>
    <w:rsid w:val="00A634C4"/>
    <w:rsid w:val="00A676BA"/>
    <w:rsid w:val="00A67D1E"/>
    <w:rsid w:val="00A76574"/>
    <w:rsid w:val="00A76974"/>
    <w:rsid w:val="00A802E0"/>
    <w:rsid w:val="00A80D10"/>
    <w:rsid w:val="00A81170"/>
    <w:rsid w:val="00A816B3"/>
    <w:rsid w:val="00A81935"/>
    <w:rsid w:val="00A846AD"/>
    <w:rsid w:val="00A85033"/>
    <w:rsid w:val="00A90B37"/>
    <w:rsid w:val="00A92CD2"/>
    <w:rsid w:val="00A96014"/>
    <w:rsid w:val="00A971FC"/>
    <w:rsid w:val="00A97C61"/>
    <w:rsid w:val="00AA12B5"/>
    <w:rsid w:val="00AA2805"/>
    <w:rsid w:val="00AA722F"/>
    <w:rsid w:val="00AB13DB"/>
    <w:rsid w:val="00AB1B14"/>
    <w:rsid w:val="00AB2230"/>
    <w:rsid w:val="00AB311F"/>
    <w:rsid w:val="00AB70EC"/>
    <w:rsid w:val="00AC288F"/>
    <w:rsid w:val="00AD0667"/>
    <w:rsid w:val="00AD06F9"/>
    <w:rsid w:val="00AD630A"/>
    <w:rsid w:val="00AD66BD"/>
    <w:rsid w:val="00AE0AFB"/>
    <w:rsid w:val="00AE0C9A"/>
    <w:rsid w:val="00AE4FB7"/>
    <w:rsid w:val="00AE7025"/>
    <w:rsid w:val="00AF0641"/>
    <w:rsid w:val="00AF13D0"/>
    <w:rsid w:val="00AF30FE"/>
    <w:rsid w:val="00AF51E1"/>
    <w:rsid w:val="00AF7BC2"/>
    <w:rsid w:val="00AF7FCC"/>
    <w:rsid w:val="00B00EF8"/>
    <w:rsid w:val="00B02137"/>
    <w:rsid w:val="00B03480"/>
    <w:rsid w:val="00B038C9"/>
    <w:rsid w:val="00B04836"/>
    <w:rsid w:val="00B07393"/>
    <w:rsid w:val="00B126E9"/>
    <w:rsid w:val="00B14260"/>
    <w:rsid w:val="00B171D4"/>
    <w:rsid w:val="00B20FBE"/>
    <w:rsid w:val="00B26377"/>
    <w:rsid w:val="00B26D1F"/>
    <w:rsid w:val="00B30B67"/>
    <w:rsid w:val="00B32106"/>
    <w:rsid w:val="00B328D8"/>
    <w:rsid w:val="00B342FE"/>
    <w:rsid w:val="00B468D3"/>
    <w:rsid w:val="00B50157"/>
    <w:rsid w:val="00B51C59"/>
    <w:rsid w:val="00B62614"/>
    <w:rsid w:val="00B62927"/>
    <w:rsid w:val="00B6665F"/>
    <w:rsid w:val="00B76BF1"/>
    <w:rsid w:val="00B8015A"/>
    <w:rsid w:val="00B82C93"/>
    <w:rsid w:val="00B87A01"/>
    <w:rsid w:val="00B91046"/>
    <w:rsid w:val="00B9333A"/>
    <w:rsid w:val="00BA186B"/>
    <w:rsid w:val="00BA4A5A"/>
    <w:rsid w:val="00BA670A"/>
    <w:rsid w:val="00BB0F56"/>
    <w:rsid w:val="00BB48D8"/>
    <w:rsid w:val="00BB49CD"/>
    <w:rsid w:val="00BC14A7"/>
    <w:rsid w:val="00BD0A60"/>
    <w:rsid w:val="00BD0EF5"/>
    <w:rsid w:val="00BD1CCD"/>
    <w:rsid w:val="00BD4D35"/>
    <w:rsid w:val="00BE25FB"/>
    <w:rsid w:val="00BE2A05"/>
    <w:rsid w:val="00BE42CE"/>
    <w:rsid w:val="00BE6D37"/>
    <w:rsid w:val="00BF0D2A"/>
    <w:rsid w:val="00BF1422"/>
    <w:rsid w:val="00BF1483"/>
    <w:rsid w:val="00C078D2"/>
    <w:rsid w:val="00C11E3F"/>
    <w:rsid w:val="00C1222B"/>
    <w:rsid w:val="00C12C48"/>
    <w:rsid w:val="00C14856"/>
    <w:rsid w:val="00C21A30"/>
    <w:rsid w:val="00C30422"/>
    <w:rsid w:val="00C30C4A"/>
    <w:rsid w:val="00C41492"/>
    <w:rsid w:val="00C43C95"/>
    <w:rsid w:val="00C44C0D"/>
    <w:rsid w:val="00C44C8C"/>
    <w:rsid w:val="00C51D58"/>
    <w:rsid w:val="00C520E8"/>
    <w:rsid w:val="00C53D93"/>
    <w:rsid w:val="00C54B28"/>
    <w:rsid w:val="00C60683"/>
    <w:rsid w:val="00C630BF"/>
    <w:rsid w:val="00C7624C"/>
    <w:rsid w:val="00C82DD1"/>
    <w:rsid w:val="00C83348"/>
    <w:rsid w:val="00C83EE0"/>
    <w:rsid w:val="00C85824"/>
    <w:rsid w:val="00C90664"/>
    <w:rsid w:val="00CA4082"/>
    <w:rsid w:val="00CA5D4D"/>
    <w:rsid w:val="00CB1775"/>
    <w:rsid w:val="00CB4428"/>
    <w:rsid w:val="00CB479C"/>
    <w:rsid w:val="00CB7DAF"/>
    <w:rsid w:val="00CC288C"/>
    <w:rsid w:val="00CD4F71"/>
    <w:rsid w:val="00CD5C85"/>
    <w:rsid w:val="00CE3E8E"/>
    <w:rsid w:val="00CE4E8F"/>
    <w:rsid w:val="00D021D4"/>
    <w:rsid w:val="00D03761"/>
    <w:rsid w:val="00D04F93"/>
    <w:rsid w:val="00D12830"/>
    <w:rsid w:val="00D209B7"/>
    <w:rsid w:val="00D2606B"/>
    <w:rsid w:val="00D328D8"/>
    <w:rsid w:val="00D352E7"/>
    <w:rsid w:val="00D36064"/>
    <w:rsid w:val="00D40005"/>
    <w:rsid w:val="00D422E9"/>
    <w:rsid w:val="00D42597"/>
    <w:rsid w:val="00D43E56"/>
    <w:rsid w:val="00D44C0A"/>
    <w:rsid w:val="00D46660"/>
    <w:rsid w:val="00D5114B"/>
    <w:rsid w:val="00D5560A"/>
    <w:rsid w:val="00D57798"/>
    <w:rsid w:val="00D60038"/>
    <w:rsid w:val="00D62F30"/>
    <w:rsid w:val="00D6306F"/>
    <w:rsid w:val="00D63B75"/>
    <w:rsid w:val="00D6594A"/>
    <w:rsid w:val="00D66781"/>
    <w:rsid w:val="00D66E78"/>
    <w:rsid w:val="00D7279B"/>
    <w:rsid w:val="00D73B92"/>
    <w:rsid w:val="00D75E4C"/>
    <w:rsid w:val="00D808FB"/>
    <w:rsid w:val="00D8170D"/>
    <w:rsid w:val="00D82FED"/>
    <w:rsid w:val="00D84546"/>
    <w:rsid w:val="00D8518A"/>
    <w:rsid w:val="00D8721D"/>
    <w:rsid w:val="00D8787B"/>
    <w:rsid w:val="00D95425"/>
    <w:rsid w:val="00D965D8"/>
    <w:rsid w:val="00DA09F3"/>
    <w:rsid w:val="00DA43D1"/>
    <w:rsid w:val="00DA624C"/>
    <w:rsid w:val="00DA6A50"/>
    <w:rsid w:val="00DA6F29"/>
    <w:rsid w:val="00DA7F62"/>
    <w:rsid w:val="00DB3B08"/>
    <w:rsid w:val="00DB576C"/>
    <w:rsid w:val="00DB7357"/>
    <w:rsid w:val="00DC0903"/>
    <w:rsid w:val="00DC0E46"/>
    <w:rsid w:val="00DC6CC4"/>
    <w:rsid w:val="00DC6F89"/>
    <w:rsid w:val="00DD155E"/>
    <w:rsid w:val="00DD3BD4"/>
    <w:rsid w:val="00DD3D53"/>
    <w:rsid w:val="00DD4ADC"/>
    <w:rsid w:val="00DD589C"/>
    <w:rsid w:val="00DE0094"/>
    <w:rsid w:val="00DE3DBD"/>
    <w:rsid w:val="00DE59AA"/>
    <w:rsid w:val="00DF646F"/>
    <w:rsid w:val="00E014FE"/>
    <w:rsid w:val="00E0415F"/>
    <w:rsid w:val="00E05E86"/>
    <w:rsid w:val="00E07448"/>
    <w:rsid w:val="00E1043C"/>
    <w:rsid w:val="00E10650"/>
    <w:rsid w:val="00E13073"/>
    <w:rsid w:val="00E207CD"/>
    <w:rsid w:val="00E2241B"/>
    <w:rsid w:val="00E3339D"/>
    <w:rsid w:val="00E34E37"/>
    <w:rsid w:val="00E3635D"/>
    <w:rsid w:val="00E36EB1"/>
    <w:rsid w:val="00E400A9"/>
    <w:rsid w:val="00E41AE2"/>
    <w:rsid w:val="00E475D3"/>
    <w:rsid w:val="00E55EA8"/>
    <w:rsid w:val="00E56746"/>
    <w:rsid w:val="00E56B1C"/>
    <w:rsid w:val="00E56BB6"/>
    <w:rsid w:val="00E6193E"/>
    <w:rsid w:val="00E640F8"/>
    <w:rsid w:val="00E64EF5"/>
    <w:rsid w:val="00E71AA2"/>
    <w:rsid w:val="00E72EF7"/>
    <w:rsid w:val="00E73DB4"/>
    <w:rsid w:val="00E76528"/>
    <w:rsid w:val="00E80010"/>
    <w:rsid w:val="00E83268"/>
    <w:rsid w:val="00E913EB"/>
    <w:rsid w:val="00E91DB2"/>
    <w:rsid w:val="00E92127"/>
    <w:rsid w:val="00E9274A"/>
    <w:rsid w:val="00EA0D07"/>
    <w:rsid w:val="00EA3B98"/>
    <w:rsid w:val="00EA55C0"/>
    <w:rsid w:val="00EB1EE2"/>
    <w:rsid w:val="00EB345F"/>
    <w:rsid w:val="00EC3D30"/>
    <w:rsid w:val="00ED12FA"/>
    <w:rsid w:val="00ED1BC7"/>
    <w:rsid w:val="00ED2380"/>
    <w:rsid w:val="00ED657D"/>
    <w:rsid w:val="00ED6C70"/>
    <w:rsid w:val="00EE0824"/>
    <w:rsid w:val="00EE5589"/>
    <w:rsid w:val="00EE6FEA"/>
    <w:rsid w:val="00EF5E90"/>
    <w:rsid w:val="00F00549"/>
    <w:rsid w:val="00F02DEE"/>
    <w:rsid w:val="00F03B8E"/>
    <w:rsid w:val="00F16DB7"/>
    <w:rsid w:val="00F20D08"/>
    <w:rsid w:val="00F21157"/>
    <w:rsid w:val="00F22F0A"/>
    <w:rsid w:val="00F24D31"/>
    <w:rsid w:val="00F270E6"/>
    <w:rsid w:val="00F30153"/>
    <w:rsid w:val="00F32CC5"/>
    <w:rsid w:val="00F35448"/>
    <w:rsid w:val="00F36A00"/>
    <w:rsid w:val="00F40492"/>
    <w:rsid w:val="00F421D6"/>
    <w:rsid w:val="00F44390"/>
    <w:rsid w:val="00F4472D"/>
    <w:rsid w:val="00F45936"/>
    <w:rsid w:val="00F5588F"/>
    <w:rsid w:val="00F56782"/>
    <w:rsid w:val="00F62DE0"/>
    <w:rsid w:val="00F71563"/>
    <w:rsid w:val="00F73264"/>
    <w:rsid w:val="00F76B0A"/>
    <w:rsid w:val="00F77715"/>
    <w:rsid w:val="00F8540E"/>
    <w:rsid w:val="00F8566D"/>
    <w:rsid w:val="00F86433"/>
    <w:rsid w:val="00F87B40"/>
    <w:rsid w:val="00F96EF2"/>
    <w:rsid w:val="00FA29C4"/>
    <w:rsid w:val="00FA4D67"/>
    <w:rsid w:val="00FB4448"/>
    <w:rsid w:val="00FC37EA"/>
    <w:rsid w:val="00FC58FD"/>
    <w:rsid w:val="00FC75E2"/>
    <w:rsid w:val="00FD2557"/>
    <w:rsid w:val="00FD4DB7"/>
    <w:rsid w:val="00FD53E4"/>
    <w:rsid w:val="00FE20B7"/>
    <w:rsid w:val="00FE34E7"/>
    <w:rsid w:val="00FE6428"/>
    <w:rsid w:val="00FE72DE"/>
    <w:rsid w:val="00FF13BF"/>
    <w:rsid w:val="00FF4367"/>
    <w:rsid w:val="00FF43B1"/>
    <w:rsid w:val="00FF6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01F"/>
    <w:rPr>
      <w:rFonts w:eastAsia="Times New Roman"/>
    </w:rPr>
  </w:style>
  <w:style w:type="paragraph" w:styleId="Heading1">
    <w:name w:val="heading 1"/>
    <w:basedOn w:val="Normal"/>
    <w:next w:val="Normal"/>
    <w:qFormat/>
    <w:rsid w:val="0003001F"/>
    <w:pPr>
      <w:keepNext/>
      <w:jc w:val="center"/>
      <w:outlineLvl w:val="0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3001F"/>
    <w:rPr>
      <w:b/>
      <w:bCs/>
      <w:sz w:val="24"/>
      <w:szCs w:val="24"/>
    </w:rPr>
  </w:style>
  <w:style w:type="paragraph" w:styleId="Header">
    <w:name w:val="header"/>
    <w:basedOn w:val="Normal"/>
    <w:rsid w:val="0003001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602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023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023B"/>
    <w:pPr>
      <w:ind w:left="720"/>
      <w:contextualSpacing/>
    </w:pPr>
  </w:style>
  <w:style w:type="table" w:styleId="TableGrid">
    <w:name w:val="Table Grid"/>
    <w:basedOn w:val="TableNormal"/>
    <w:rsid w:val="00860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01F"/>
    <w:rPr>
      <w:rFonts w:eastAsia="Times New Roman"/>
    </w:rPr>
  </w:style>
  <w:style w:type="paragraph" w:styleId="Heading1">
    <w:name w:val="heading 1"/>
    <w:basedOn w:val="Normal"/>
    <w:next w:val="Normal"/>
    <w:qFormat/>
    <w:rsid w:val="0003001F"/>
    <w:pPr>
      <w:keepNext/>
      <w:jc w:val="center"/>
      <w:outlineLvl w:val="0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3001F"/>
    <w:rPr>
      <w:b/>
      <w:bCs/>
      <w:sz w:val="24"/>
      <w:szCs w:val="24"/>
    </w:rPr>
  </w:style>
  <w:style w:type="paragraph" w:styleId="Header">
    <w:name w:val="header"/>
    <w:basedOn w:val="Normal"/>
    <w:rsid w:val="0003001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602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023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023B"/>
    <w:pPr>
      <w:ind w:left="720"/>
      <w:contextualSpacing/>
    </w:pPr>
  </w:style>
  <w:style w:type="table" w:styleId="TableGrid">
    <w:name w:val="Table Grid"/>
    <w:basedOn w:val="TableNormal"/>
    <w:rsid w:val="00860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 211</vt:lpstr>
    </vt:vector>
  </TitlesOfParts>
  <Company>Lebanese American University</Company>
  <LinksUpToDate>false</LinksUpToDate>
  <CharactersWithSpaces>2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E 211</dc:title>
  <dc:creator>wissam</dc:creator>
  <cp:lastModifiedBy>wfawaz</cp:lastModifiedBy>
  <cp:revision>59</cp:revision>
  <dcterms:created xsi:type="dcterms:W3CDTF">2018-07-01T03:50:00Z</dcterms:created>
  <dcterms:modified xsi:type="dcterms:W3CDTF">2018-07-03T04:54:00Z</dcterms:modified>
</cp:coreProperties>
</file>